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B5106" w14:textId="19343308" w:rsidR="009429BE" w:rsidRDefault="009429BE" w:rsidP="00D60AB3">
      <w:pPr>
        <w:rPr>
          <w:rFonts w:cstheme="minorHAnsi"/>
          <w:b/>
          <w:i/>
          <w:noProof/>
          <w:color w:val="000000" w:themeColor="text1"/>
          <w:sz w:val="56"/>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66C72447">
                <wp:simplePos x="0" y="0"/>
                <wp:positionH relativeFrom="margin">
                  <wp:posOffset>3304540</wp:posOffset>
                </wp:positionH>
                <wp:positionV relativeFrom="paragraph">
                  <wp:posOffset>30480</wp:posOffset>
                </wp:positionV>
                <wp:extent cx="261937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2619375" cy="9525"/>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8A9C7"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0.2pt,2.4pt" to="466.4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" strokecolor="#c00000" strokeweight="1.5pt">
                <v:stroke joinstyle="miter"/>
                <w10:wrap anchorx="margin"/>
              </v:line>
            </w:pict>
          </mc:Fallback>
        </mc:AlternateContent>
      </w:r>
      <w:r w:rsidR="004032FD">
        <w:rPr>
          <w:rFonts w:cstheme="minorHAnsi"/>
          <w:b/>
          <w:i/>
          <w:noProof/>
          <w:color w:val="000000" w:themeColor="text1"/>
          <w:sz w:val="56"/>
          <w:szCs w:val="24"/>
        </w:rPr>
        <w:t>No Longer a Mystery</w:t>
      </w:r>
    </w:p>
    <w:p w14:paraId="3FE94D99" w14:textId="330B7460" w:rsidR="00A27E19" w:rsidRDefault="00A27E19" w:rsidP="00237A9A">
      <w:pPr>
        <w:rPr>
          <w:rFonts w:cstheme="minorHAnsi"/>
          <w:b/>
          <w:i/>
          <w:sz w:val="28"/>
          <w:szCs w:val="24"/>
        </w:rPr>
      </w:pPr>
    </w:p>
    <w:p w14:paraId="70878260" w14:textId="1F634F63" w:rsidR="00E03B40" w:rsidRPr="00690154" w:rsidRDefault="00237A9A" w:rsidP="00237A9A">
      <w:pPr>
        <w:rPr>
          <w:rFonts w:cstheme="minorHAnsi"/>
          <w:b/>
          <w:i/>
          <w:sz w:val="28"/>
          <w:szCs w:val="24"/>
        </w:rPr>
      </w:pPr>
      <w:r w:rsidRPr="00690154">
        <w:rPr>
          <w:rFonts w:cstheme="minorHAnsi"/>
          <w:b/>
          <w:i/>
          <w:sz w:val="28"/>
          <w:szCs w:val="24"/>
        </w:rPr>
        <w:t>Recapping</w:t>
      </w:r>
      <w:r w:rsidR="00E03B40" w:rsidRPr="00690154">
        <w:rPr>
          <w:rFonts w:cstheme="minorHAnsi"/>
          <w:b/>
          <w:i/>
          <w:sz w:val="28"/>
          <w:szCs w:val="24"/>
        </w:rPr>
        <w:t xml:space="preserve"> Questions</w:t>
      </w:r>
    </w:p>
    <w:p w14:paraId="46FA7E8A" w14:textId="5C4032C2" w:rsidR="00290D7A" w:rsidRPr="00312B0C" w:rsidRDefault="00E03B40" w:rsidP="00237A9A">
      <w:pPr>
        <w:ind w:left="720"/>
        <w:rPr>
          <w:rFonts w:cstheme="minorHAnsi"/>
          <w:sz w:val="24"/>
          <w:szCs w:val="24"/>
        </w:rPr>
      </w:pPr>
      <w:r w:rsidRPr="001304B2">
        <w:rPr>
          <w:rFonts w:cstheme="minorHAnsi"/>
          <w:sz w:val="24"/>
          <w:szCs w:val="24"/>
        </w:rPr>
        <w:t xml:space="preserve">These </w:t>
      </w:r>
      <w:r w:rsidR="00237A9A">
        <w:rPr>
          <w:rFonts w:cstheme="minorHAnsi"/>
          <w:sz w:val="24"/>
          <w:szCs w:val="24"/>
        </w:rPr>
        <w:t>q</w:t>
      </w:r>
      <w:r w:rsidR="00E75929">
        <w:rPr>
          <w:rFonts w:cstheme="minorHAnsi"/>
          <w:sz w:val="24"/>
          <w:szCs w:val="24"/>
        </w:rPr>
        <w:t>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read passage</w:t>
      </w:r>
      <w:r w:rsidR="00237A9A">
        <w:rPr>
          <w:rFonts w:cstheme="minorHAnsi"/>
          <w:sz w:val="24"/>
          <w:szCs w:val="24"/>
        </w:rPr>
        <w:t>s</w:t>
      </w:r>
      <w:r w:rsidRPr="001304B2">
        <w:rPr>
          <w:rFonts w:cstheme="minorHAnsi"/>
          <w:sz w:val="24"/>
          <w:szCs w:val="24"/>
        </w:rPr>
        <w:t xml:space="preserve"> in </w:t>
      </w:r>
      <w:r w:rsidR="000F333A">
        <w:rPr>
          <w:rFonts w:cstheme="minorHAnsi"/>
          <w:sz w:val="24"/>
          <w:szCs w:val="24"/>
        </w:rPr>
        <w:t>their</w:t>
      </w:r>
      <w:r w:rsidRPr="001304B2">
        <w:rPr>
          <w:rFonts w:cstheme="minorHAnsi"/>
          <w:sz w:val="24"/>
          <w:szCs w:val="24"/>
        </w:rPr>
        <w:t xml:space="preserve"> entirety.</w:t>
      </w:r>
      <w:r w:rsidR="000F333A">
        <w:rPr>
          <w:rFonts w:cstheme="minorHAnsi"/>
          <w:sz w:val="24"/>
          <w:szCs w:val="24"/>
        </w:rPr>
        <w:t xml:space="preserve"> </w:t>
      </w:r>
      <w:r w:rsidRPr="001304B2">
        <w:rPr>
          <w:rFonts w:cstheme="minorHAnsi"/>
          <w:sz w:val="24"/>
          <w:szCs w:val="24"/>
        </w:rPr>
        <w:t xml:space="preserve">This </w:t>
      </w:r>
      <w:r w:rsidR="00B32E35">
        <w:rPr>
          <w:rFonts w:cstheme="minorHAnsi"/>
          <w:sz w:val="24"/>
          <w:szCs w:val="24"/>
        </w:rPr>
        <w:t xml:space="preserve">section </w:t>
      </w:r>
      <w:r w:rsidR="005C7035">
        <w:rPr>
          <w:rFonts w:cstheme="minorHAnsi"/>
          <w:sz w:val="24"/>
          <w:szCs w:val="24"/>
        </w:rPr>
        <w:t>lets you</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A17E13">
        <w:rPr>
          <w:rFonts w:cstheme="minorHAnsi"/>
          <w:sz w:val="24"/>
          <w:szCs w:val="24"/>
        </w:rPr>
        <w:t>tells</w:t>
      </w:r>
      <w:r w:rsidRPr="001304B2">
        <w:rPr>
          <w:rFonts w:cstheme="minorHAnsi"/>
          <w:sz w:val="24"/>
          <w:szCs w:val="24"/>
        </w:rPr>
        <w:t xml:space="preserve"> us through the accounts. </w:t>
      </w:r>
    </w:p>
    <w:p w14:paraId="494E2FE8" w14:textId="19303549" w:rsidR="00C81D8D" w:rsidRDefault="00C81D8D" w:rsidP="00C81D8D">
      <w:pPr>
        <w:rPr>
          <w:rFonts w:eastAsia="MS Mincho" w:cstheme="minorHAnsi"/>
          <w:b/>
          <w:bCs/>
          <w:iCs/>
          <w:color w:val="000000"/>
          <w:sz w:val="24"/>
          <w:szCs w:val="20"/>
        </w:rPr>
      </w:pPr>
    </w:p>
    <w:p w14:paraId="6BD3531C" w14:textId="3AC1F92E" w:rsidR="003241B9" w:rsidRDefault="003241B9" w:rsidP="008574C8">
      <w:pPr>
        <w:rPr>
          <w:rStyle w:val="text"/>
          <w:rFonts w:ascii="Segoe UI" w:hAnsi="Segoe UI" w:cs="Segoe UI"/>
          <w:i/>
          <w:color w:val="000000"/>
          <w:sz w:val="20"/>
          <w:szCs w:val="20"/>
          <w:shd w:val="clear" w:color="auto" w:fill="FFFFFF"/>
        </w:rPr>
      </w:pPr>
      <w:r w:rsidRPr="003241B9">
        <w:rPr>
          <w:rStyle w:val="text"/>
          <w:rFonts w:ascii="Segoe UI" w:hAnsi="Segoe UI" w:cs="Segoe UI"/>
          <w:i/>
          <w:color w:val="000000"/>
          <w:sz w:val="20"/>
          <w:szCs w:val="20"/>
          <w:shd w:val="clear" w:color="auto" w:fill="FFFFFF"/>
        </w:rPr>
        <w:t xml:space="preserve">16 For the Lord himself will come down from heaven, with a loud command, with the voice of the archangel and with the trumpet call of God, and the dead </w:t>
      </w:r>
      <w:r w:rsidRPr="003241B9">
        <w:rPr>
          <w:rStyle w:val="text"/>
          <w:rFonts w:ascii="Segoe UI" w:hAnsi="Segoe UI" w:cs="Segoe UI"/>
          <w:i/>
          <w:color w:val="000000"/>
          <w:sz w:val="20"/>
          <w:szCs w:val="20"/>
          <w:u w:val="single"/>
          <w:shd w:val="clear" w:color="auto" w:fill="FFFFFF"/>
        </w:rPr>
        <w:t xml:space="preserve">in Christ </w:t>
      </w:r>
      <w:r w:rsidRPr="003241B9">
        <w:rPr>
          <w:rStyle w:val="text"/>
          <w:rFonts w:ascii="Segoe UI" w:hAnsi="Segoe UI" w:cs="Segoe UI"/>
          <w:i/>
          <w:color w:val="000000"/>
          <w:sz w:val="20"/>
          <w:szCs w:val="20"/>
          <w:shd w:val="clear" w:color="auto" w:fill="FFFFFF"/>
        </w:rPr>
        <w:t>will rise first. 17 After that, we who are still alive and are left will be caught up together with them in the clouds to meet the Lord in the air. And so we will be with the Lord forever. 18 Therefore encourage one another with these words.</w:t>
      </w:r>
      <w:r>
        <w:rPr>
          <w:rStyle w:val="text"/>
          <w:rFonts w:ascii="Segoe UI" w:hAnsi="Segoe UI" w:cs="Segoe UI"/>
          <w:i/>
          <w:color w:val="000000"/>
          <w:sz w:val="20"/>
          <w:szCs w:val="20"/>
          <w:shd w:val="clear" w:color="auto" w:fill="FFFFFF"/>
        </w:rPr>
        <w:tab/>
        <w:t>1 Thessalonians 4:16-18</w:t>
      </w:r>
    </w:p>
    <w:p w14:paraId="16391DCD" w14:textId="77777777" w:rsidR="003241B9" w:rsidRDefault="003241B9" w:rsidP="008574C8">
      <w:pPr>
        <w:rPr>
          <w:rStyle w:val="text"/>
          <w:rFonts w:ascii="Segoe UI" w:hAnsi="Segoe UI" w:cs="Segoe UI"/>
          <w:i/>
          <w:color w:val="000000"/>
          <w:sz w:val="20"/>
          <w:szCs w:val="20"/>
          <w:shd w:val="clear" w:color="auto" w:fill="FFFFFF"/>
        </w:rPr>
      </w:pPr>
    </w:p>
    <w:p w14:paraId="426FD721" w14:textId="28E015C5" w:rsidR="002E30CD" w:rsidRDefault="003241B9" w:rsidP="008574C8">
      <w:pPr>
        <w:rPr>
          <w:rFonts w:eastAsia="MS Mincho" w:cstheme="minorHAnsi"/>
          <w:b/>
          <w:bCs/>
          <w:iCs/>
          <w:color w:val="000000"/>
          <w:sz w:val="24"/>
          <w:szCs w:val="20"/>
        </w:rPr>
      </w:pPr>
      <w:r>
        <w:rPr>
          <w:rFonts w:eastAsia="MS Mincho" w:cstheme="minorHAnsi"/>
          <w:b/>
          <w:bCs/>
          <w:iCs/>
          <w:color w:val="000000"/>
          <w:sz w:val="24"/>
          <w:szCs w:val="20"/>
        </w:rPr>
        <w:t xml:space="preserve">How would you describe the person that 1 </w:t>
      </w:r>
      <w:proofErr w:type="spellStart"/>
      <w:r>
        <w:rPr>
          <w:rFonts w:eastAsia="MS Mincho" w:cstheme="minorHAnsi"/>
          <w:b/>
          <w:bCs/>
          <w:iCs/>
          <w:color w:val="000000"/>
          <w:sz w:val="24"/>
          <w:szCs w:val="20"/>
        </w:rPr>
        <w:t>Thess</w:t>
      </w:r>
      <w:proofErr w:type="spellEnd"/>
      <w:r>
        <w:rPr>
          <w:rFonts w:eastAsia="MS Mincho" w:cstheme="minorHAnsi"/>
          <w:b/>
          <w:bCs/>
          <w:iCs/>
          <w:color w:val="000000"/>
          <w:sz w:val="24"/>
          <w:szCs w:val="20"/>
        </w:rPr>
        <w:t xml:space="preserve"> 4:16 says is “in Christ”?</w:t>
      </w:r>
    </w:p>
    <w:p w14:paraId="6C27E69A" w14:textId="77777777" w:rsidR="002E30CD" w:rsidRDefault="002E30CD" w:rsidP="008574C8">
      <w:pPr>
        <w:rPr>
          <w:rFonts w:eastAsia="MS Mincho" w:cstheme="minorHAnsi"/>
          <w:b/>
          <w:bCs/>
          <w:iCs/>
          <w:color w:val="000000"/>
          <w:sz w:val="24"/>
          <w:szCs w:val="20"/>
        </w:rPr>
      </w:pPr>
    </w:p>
    <w:p w14:paraId="37C096AA" w14:textId="77777777" w:rsidR="002E30CD" w:rsidRDefault="002E30CD" w:rsidP="008574C8">
      <w:pPr>
        <w:rPr>
          <w:rFonts w:eastAsia="MS Mincho" w:cstheme="minorHAnsi"/>
          <w:b/>
          <w:bCs/>
          <w:iCs/>
          <w:color w:val="000000"/>
          <w:sz w:val="24"/>
          <w:szCs w:val="20"/>
        </w:rPr>
      </w:pPr>
    </w:p>
    <w:p w14:paraId="5A02CA00" w14:textId="77777777" w:rsidR="002E30CD" w:rsidRPr="002E30CD" w:rsidRDefault="002E30CD" w:rsidP="008574C8">
      <w:pPr>
        <w:rPr>
          <w:rFonts w:eastAsia="MS Mincho" w:cstheme="minorHAnsi"/>
          <w:b/>
          <w:bCs/>
          <w:i/>
          <w:iCs/>
          <w:color w:val="000000"/>
          <w:sz w:val="24"/>
          <w:szCs w:val="20"/>
        </w:rPr>
      </w:pPr>
    </w:p>
    <w:p w14:paraId="07505FB5" w14:textId="7277B809" w:rsidR="002E30CD" w:rsidRDefault="000E4474" w:rsidP="002E30CD">
      <w:pPr>
        <w:rPr>
          <w:rFonts w:ascii="Calibri" w:eastAsia="Times" w:hAnsi="Calibri" w:cs="Times"/>
          <w:b/>
          <w:i/>
          <w:color w:val="000000"/>
          <w:sz w:val="24"/>
          <w:szCs w:val="24"/>
          <w:u w:color="000000"/>
          <w:bdr w:val="nil"/>
        </w:rPr>
      </w:pPr>
      <w:r w:rsidRPr="000E4474">
        <w:rPr>
          <w:rFonts w:ascii="Calibri" w:eastAsia="Times" w:hAnsi="Calibri" w:cs="Times"/>
          <w:b/>
          <w:i/>
          <w:color w:val="000000"/>
          <w:sz w:val="24"/>
          <w:szCs w:val="24"/>
          <w:u w:color="000000"/>
          <w:bdr w:val="nil"/>
        </w:rPr>
        <w:t>Read John 14:4</w:t>
      </w:r>
      <w:r>
        <w:rPr>
          <w:rFonts w:ascii="Calibri" w:eastAsia="Times" w:hAnsi="Calibri" w:cs="Times"/>
          <w:b/>
          <w:i/>
          <w:color w:val="000000"/>
          <w:sz w:val="24"/>
          <w:szCs w:val="24"/>
          <w:u w:color="000000"/>
          <w:bdr w:val="nil"/>
        </w:rPr>
        <w:t>-6.</w:t>
      </w:r>
    </w:p>
    <w:p w14:paraId="75DC1A3E" w14:textId="79784B28" w:rsidR="000E4474" w:rsidRPr="000E4474" w:rsidRDefault="000E4474" w:rsidP="002E30CD">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Thomas asked, “We do not know where you are going. how can we know the way?”  How does Jesus answer Thomas?</w:t>
      </w:r>
    </w:p>
    <w:p w14:paraId="0011BD20" w14:textId="439122DB" w:rsidR="002E30CD" w:rsidRPr="002E30CD" w:rsidRDefault="002E30CD" w:rsidP="002E30CD">
      <w:pPr>
        <w:rPr>
          <w:rFonts w:ascii="Calibri" w:eastAsia="Times" w:hAnsi="Calibri" w:cs="Times"/>
          <w:b/>
          <w:color w:val="000000"/>
          <w:sz w:val="24"/>
          <w:szCs w:val="24"/>
          <w:u w:color="000000"/>
          <w:bdr w:val="nil"/>
        </w:rPr>
      </w:pPr>
    </w:p>
    <w:p w14:paraId="31F3082C" w14:textId="538D5494" w:rsidR="002E30CD" w:rsidRPr="002E30CD" w:rsidRDefault="002E30CD" w:rsidP="002E30CD">
      <w:pPr>
        <w:rPr>
          <w:rFonts w:ascii="Calibri" w:eastAsia="Times" w:hAnsi="Calibri" w:cs="Times"/>
          <w:b/>
          <w:color w:val="000000"/>
          <w:sz w:val="24"/>
          <w:szCs w:val="24"/>
          <w:u w:color="000000"/>
          <w:bdr w:val="nil"/>
        </w:rPr>
      </w:pPr>
    </w:p>
    <w:p w14:paraId="6FF28E60" w14:textId="77777777" w:rsidR="002E30CD" w:rsidRPr="002E30CD" w:rsidRDefault="002E30CD" w:rsidP="002E30CD">
      <w:pPr>
        <w:rPr>
          <w:rFonts w:ascii="Calibri" w:eastAsia="Times" w:hAnsi="Calibri" w:cs="Times"/>
          <w:b/>
          <w:color w:val="000000"/>
          <w:sz w:val="24"/>
          <w:szCs w:val="24"/>
          <w:u w:color="000000"/>
          <w:bdr w:val="nil"/>
        </w:rPr>
      </w:pPr>
    </w:p>
    <w:p w14:paraId="572586B7" w14:textId="565CD0AD" w:rsidR="002E30CD" w:rsidRPr="002E30CD" w:rsidRDefault="002E30CD" w:rsidP="002E30CD">
      <w:pPr>
        <w:rPr>
          <w:rFonts w:ascii="Calibri" w:eastAsia="Times" w:hAnsi="Calibri" w:cs="Times"/>
          <w:b/>
          <w:color w:val="000000"/>
          <w:sz w:val="24"/>
          <w:szCs w:val="24"/>
          <w:u w:color="000000"/>
          <w:bdr w:val="nil"/>
        </w:rPr>
      </w:pPr>
      <w:r w:rsidRPr="002E30CD">
        <w:rPr>
          <w:rFonts w:ascii="Calibri" w:eastAsia="Times" w:hAnsi="Calibri" w:cs="Times"/>
          <w:b/>
          <w:color w:val="000000"/>
          <w:sz w:val="24"/>
          <w:szCs w:val="24"/>
          <w:u w:color="000000"/>
          <w:bdr w:val="nil"/>
        </w:rPr>
        <w:t xml:space="preserve">Why </w:t>
      </w:r>
      <w:r w:rsidR="000E4474">
        <w:rPr>
          <w:rFonts w:ascii="Calibri" w:eastAsia="Times" w:hAnsi="Calibri" w:cs="Times"/>
          <w:b/>
          <w:color w:val="000000"/>
          <w:sz w:val="24"/>
          <w:szCs w:val="24"/>
          <w:u w:color="000000"/>
          <w:bdr w:val="nil"/>
        </w:rPr>
        <w:t xml:space="preserve">do those who believe in Christ find comfort </w:t>
      </w:r>
      <w:r w:rsidR="00066755">
        <w:rPr>
          <w:rFonts w:ascii="Calibri" w:eastAsia="Times" w:hAnsi="Calibri" w:cs="Times"/>
          <w:b/>
          <w:color w:val="000000"/>
          <w:sz w:val="24"/>
          <w:szCs w:val="24"/>
          <w:u w:color="000000"/>
          <w:bdr w:val="nil"/>
        </w:rPr>
        <w:t xml:space="preserve">and hope </w:t>
      </w:r>
      <w:r w:rsidR="000E4474">
        <w:rPr>
          <w:rFonts w:ascii="Calibri" w:eastAsia="Times" w:hAnsi="Calibri" w:cs="Times"/>
          <w:b/>
          <w:color w:val="000000"/>
          <w:sz w:val="24"/>
          <w:szCs w:val="24"/>
          <w:u w:color="000000"/>
          <w:bdr w:val="nil"/>
        </w:rPr>
        <w:t>in these words and in this topic?</w:t>
      </w:r>
    </w:p>
    <w:p w14:paraId="4CDB652D" w14:textId="77777777" w:rsidR="002E30CD" w:rsidRDefault="002E30CD" w:rsidP="008574C8">
      <w:pPr>
        <w:rPr>
          <w:rFonts w:eastAsia="MS Mincho" w:cstheme="minorHAnsi"/>
          <w:b/>
          <w:bCs/>
          <w:iCs/>
          <w:color w:val="000000"/>
          <w:sz w:val="24"/>
          <w:szCs w:val="20"/>
        </w:rPr>
      </w:pPr>
    </w:p>
    <w:p w14:paraId="52AE9018" w14:textId="55ADAFDB" w:rsidR="007879FE" w:rsidRDefault="007879FE" w:rsidP="007879FE">
      <w:pPr>
        <w:rPr>
          <w:rFonts w:ascii="Calibri" w:hAnsi="Calibri"/>
          <w:b/>
          <w:bCs/>
          <w:sz w:val="24"/>
          <w:szCs w:val="24"/>
        </w:rPr>
      </w:pPr>
    </w:p>
    <w:p w14:paraId="58A3FFD2" w14:textId="64A50B3F" w:rsidR="002E30C7" w:rsidRDefault="002E30C7" w:rsidP="0026581E">
      <w:pPr>
        <w:rPr>
          <w:rFonts w:eastAsia="MS Mincho" w:cstheme="minorHAnsi"/>
          <w:b/>
          <w:bCs/>
          <w:iCs/>
          <w:color w:val="000000"/>
          <w:sz w:val="24"/>
          <w:szCs w:val="20"/>
        </w:rPr>
      </w:pPr>
    </w:p>
    <w:p w14:paraId="57E5361C" w14:textId="0F59B4E1" w:rsidR="007879FE" w:rsidRDefault="007879FE" w:rsidP="0026581E">
      <w:pPr>
        <w:rPr>
          <w:rFonts w:eastAsia="MS Mincho" w:cstheme="minorHAnsi"/>
          <w:b/>
          <w:bCs/>
          <w:iCs/>
          <w:color w:val="000000"/>
          <w:sz w:val="24"/>
          <w:szCs w:val="20"/>
        </w:rPr>
      </w:pPr>
    </w:p>
    <w:p w14:paraId="52725335" w14:textId="06EF0C79" w:rsidR="007879FE" w:rsidRDefault="007879FE" w:rsidP="0026581E">
      <w:pPr>
        <w:rPr>
          <w:rFonts w:eastAsia="MS Mincho" w:cstheme="minorHAnsi"/>
          <w:b/>
          <w:bCs/>
          <w:iCs/>
          <w:color w:val="000000"/>
          <w:sz w:val="24"/>
          <w:szCs w:val="20"/>
        </w:rPr>
      </w:pPr>
    </w:p>
    <w:p w14:paraId="24D67511" w14:textId="2D68B4F9" w:rsidR="00C363D1" w:rsidRPr="00690154" w:rsidRDefault="00237A9A" w:rsidP="00D10CDA">
      <w:pPr>
        <w:rPr>
          <w:rFonts w:eastAsia="Times New Roman" w:cstheme="minorHAnsi"/>
          <w:b/>
          <w:i/>
          <w:color w:val="000000" w:themeColor="text1"/>
          <w:sz w:val="24"/>
        </w:rPr>
      </w:pPr>
      <w:r w:rsidRPr="00690154">
        <w:rPr>
          <w:rFonts w:cstheme="minorHAnsi"/>
          <w:b/>
          <w:i/>
          <w:sz w:val="28"/>
          <w:szCs w:val="24"/>
        </w:rPr>
        <w:t>Discussion</w:t>
      </w:r>
      <w:r w:rsidR="00E03B40" w:rsidRPr="00690154">
        <w:rPr>
          <w:rFonts w:cstheme="minorHAnsi"/>
          <w:b/>
          <w:i/>
          <w:sz w:val="28"/>
          <w:szCs w:val="24"/>
        </w:rPr>
        <w:t xml:space="preserve"> Question </w:t>
      </w:r>
    </w:p>
    <w:p w14:paraId="264A4280" w14:textId="375C44F8" w:rsidR="00304A68" w:rsidRDefault="000F333A" w:rsidP="00237A9A">
      <w:pPr>
        <w:pStyle w:val="Body"/>
        <w:ind w:left="720"/>
        <w:rPr>
          <w:rFonts w:asciiTheme="minorHAnsi" w:hAnsiTheme="minorHAnsi" w:cstheme="minorHAnsi"/>
          <w:szCs w:val="24"/>
        </w:rPr>
      </w:pPr>
      <w:r>
        <w:rPr>
          <w:rFonts w:asciiTheme="minorHAnsi" w:hAnsiTheme="minorHAnsi" w:cstheme="minorHAnsi"/>
          <w:szCs w:val="24"/>
        </w:rPr>
        <w:t>To</w:t>
      </w:r>
      <w:r w:rsidR="00237A9A">
        <w:rPr>
          <w:rFonts w:asciiTheme="minorHAnsi" w:hAnsiTheme="minorHAnsi" w:cstheme="minorHAnsi"/>
          <w:szCs w:val="24"/>
        </w:rPr>
        <w:t xml:space="preserve"> drive discussion, </w:t>
      </w:r>
      <w:r>
        <w:rPr>
          <w:rFonts w:asciiTheme="minorHAnsi" w:hAnsiTheme="minorHAnsi" w:cstheme="minorHAnsi"/>
          <w:szCs w:val="24"/>
        </w:rPr>
        <w:t xml:space="preserve">you should not answer </w:t>
      </w:r>
      <w:r w:rsidR="00237A9A">
        <w:rPr>
          <w:rFonts w:asciiTheme="minorHAnsi" w:hAnsiTheme="minorHAnsi" w:cstheme="minorHAnsi"/>
          <w:szCs w:val="24"/>
        </w:rPr>
        <w:t xml:space="preserve">the questions </w:t>
      </w:r>
      <w:r>
        <w:rPr>
          <w:rFonts w:asciiTheme="minorHAnsi" w:hAnsiTheme="minorHAnsi" w:cstheme="minorHAnsi"/>
          <w:szCs w:val="24"/>
        </w:rPr>
        <w:t xml:space="preserve">in this section </w:t>
      </w:r>
      <w:r w:rsidR="00237A9A">
        <w:rPr>
          <w:rFonts w:asciiTheme="minorHAnsi" w:hAnsiTheme="minorHAnsi" w:cstheme="minorHAnsi"/>
          <w:szCs w:val="24"/>
        </w:rPr>
        <w:t xml:space="preserve">with a yes or no. the goal is to </w:t>
      </w:r>
      <w:r w:rsidR="00E03B40" w:rsidRPr="0020007D">
        <w:rPr>
          <w:rFonts w:asciiTheme="minorHAnsi" w:hAnsiTheme="minorHAnsi" w:cstheme="minorHAnsi"/>
          <w:szCs w:val="24"/>
        </w:rPr>
        <w:t>reflect</w:t>
      </w:r>
      <w:r>
        <w:rPr>
          <w:rFonts w:asciiTheme="minorHAnsi" w:hAnsiTheme="minorHAnsi" w:cstheme="minorHAnsi"/>
          <w:szCs w:val="24"/>
        </w:rPr>
        <w:t xml:space="preserve"> and</w:t>
      </w:r>
      <w:r w:rsidR="009C0C32">
        <w:rPr>
          <w:rFonts w:asciiTheme="minorHAnsi" w:hAnsiTheme="minorHAnsi" w:cstheme="minorHAnsi"/>
          <w:szCs w:val="24"/>
        </w:rPr>
        <w:t xml:space="preserve"> </w:t>
      </w:r>
      <w:r w:rsidR="00237A9A">
        <w:rPr>
          <w:rFonts w:asciiTheme="minorHAnsi" w:hAnsiTheme="minorHAnsi" w:cstheme="minorHAnsi"/>
          <w:szCs w:val="24"/>
        </w:rPr>
        <w:t>discuss biblical views</w:t>
      </w:r>
      <w:r w:rsidR="00E03B40" w:rsidRPr="0020007D">
        <w:rPr>
          <w:rFonts w:asciiTheme="minorHAnsi" w:hAnsiTheme="minorHAnsi" w:cstheme="minorHAnsi"/>
          <w:szCs w:val="24"/>
        </w:rPr>
        <w:t xml:space="preserve"> on what is going on in your life and the world around you</w:t>
      </w:r>
      <w:r w:rsidR="00237A9A">
        <w:rPr>
          <w:rFonts w:asciiTheme="minorHAnsi" w:hAnsiTheme="minorHAnsi" w:cstheme="minorHAnsi"/>
          <w:szCs w:val="24"/>
        </w:rPr>
        <w:t>.</w:t>
      </w:r>
      <w:r>
        <w:rPr>
          <w:rFonts w:asciiTheme="minorHAnsi" w:hAnsiTheme="minorHAnsi" w:cstheme="minorHAnsi"/>
          <w:szCs w:val="24"/>
        </w:rPr>
        <w:t xml:space="preserve"> </w:t>
      </w:r>
      <w:r w:rsidR="00E03B40" w:rsidRPr="0020007D">
        <w:rPr>
          <w:rFonts w:asciiTheme="minorHAnsi" w:hAnsiTheme="minorHAnsi" w:cstheme="minorHAnsi"/>
          <w:szCs w:val="24"/>
        </w:rPr>
        <w:t>Take your time thinking through each of these questions.</w:t>
      </w:r>
      <w:r w:rsidR="00816154">
        <w:rPr>
          <w:rFonts w:asciiTheme="minorHAnsi" w:hAnsiTheme="minorHAnsi" w:cstheme="minorHAnsi"/>
          <w:szCs w:val="24"/>
        </w:rPr>
        <w:t xml:space="preserve"> </w:t>
      </w:r>
    </w:p>
    <w:p w14:paraId="69CEA0B4" w14:textId="187BD5AE" w:rsidR="00167099" w:rsidRPr="00F753AE" w:rsidRDefault="005C7035" w:rsidP="00237A9A">
      <w:pPr>
        <w:pStyle w:val="Body"/>
        <w:ind w:left="720"/>
        <w:rPr>
          <w:rFonts w:asciiTheme="minorHAnsi" w:hAnsiTheme="minorHAnsi" w:cstheme="minorHAnsi"/>
          <w:szCs w:val="24"/>
        </w:rPr>
      </w:pPr>
      <w:r w:rsidRPr="00F753AE">
        <w:rPr>
          <w:rFonts w:asciiTheme="minorHAnsi" w:hAnsiTheme="minorHAnsi" w:cstheme="minorHAnsi"/>
          <w:szCs w:val="24"/>
        </w:rPr>
        <w:tab/>
      </w:r>
    </w:p>
    <w:p w14:paraId="3296D8F9" w14:textId="2B03A1BC" w:rsidR="002E30CD" w:rsidRDefault="001B77F2" w:rsidP="002E30CD">
      <w:pPr>
        <w:rPr>
          <w:rFonts w:cstheme="minorHAnsi"/>
          <w:b/>
          <w:sz w:val="24"/>
          <w:szCs w:val="24"/>
        </w:rPr>
      </w:pPr>
      <w:r>
        <w:rPr>
          <w:rFonts w:eastAsia="MS Mincho" w:cstheme="minorHAnsi"/>
          <w:b/>
          <w:bCs/>
          <w:iCs/>
          <w:color w:val="000000"/>
          <w:sz w:val="24"/>
          <w:szCs w:val="20"/>
        </w:rPr>
        <w:t>How do Jesus’s words refute other worldviews that are held on the afterlife?</w:t>
      </w:r>
    </w:p>
    <w:p w14:paraId="600EA3CB" w14:textId="1B1183FF" w:rsidR="002E30CD" w:rsidRDefault="002E30CD" w:rsidP="002E30CD">
      <w:pPr>
        <w:rPr>
          <w:rFonts w:cstheme="minorHAnsi"/>
          <w:b/>
          <w:sz w:val="24"/>
          <w:szCs w:val="24"/>
        </w:rPr>
      </w:pPr>
    </w:p>
    <w:p w14:paraId="0A019CB1" w14:textId="7AE4D79D" w:rsidR="002E30CD" w:rsidRDefault="002E30CD" w:rsidP="002E30CD">
      <w:pPr>
        <w:rPr>
          <w:rFonts w:cstheme="minorHAnsi"/>
          <w:b/>
          <w:sz w:val="24"/>
          <w:szCs w:val="24"/>
        </w:rPr>
      </w:pPr>
    </w:p>
    <w:p w14:paraId="38308D69" w14:textId="77777777" w:rsidR="002E30CD" w:rsidRDefault="002E30CD" w:rsidP="002E30CD">
      <w:pPr>
        <w:rPr>
          <w:rFonts w:cstheme="minorHAnsi"/>
          <w:b/>
          <w:sz w:val="24"/>
          <w:szCs w:val="24"/>
        </w:rPr>
      </w:pPr>
    </w:p>
    <w:p w14:paraId="2CAE8CB2" w14:textId="77777777" w:rsidR="002E30CD" w:rsidRDefault="002E30CD" w:rsidP="002E30CD">
      <w:pPr>
        <w:rPr>
          <w:rFonts w:cstheme="minorHAnsi"/>
          <w:b/>
          <w:sz w:val="24"/>
          <w:szCs w:val="24"/>
        </w:rPr>
      </w:pPr>
    </w:p>
    <w:p w14:paraId="3F585C5C" w14:textId="72569D48" w:rsidR="002E30CD" w:rsidRPr="002E30CD" w:rsidRDefault="001B77F2" w:rsidP="002E30CD">
      <w:pPr>
        <w:rPr>
          <w:rFonts w:cstheme="minorHAnsi"/>
          <w:b/>
          <w:sz w:val="24"/>
          <w:szCs w:val="24"/>
        </w:rPr>
      </w:pPr>
      <w:r>
        <w:rPr>
          <w:rFonts w:cstheme="minorHAnsi"/>
          <w:b/>
          <w:sz w:val="24"/>
          <w:szCs w:val="24"/>
        </w:rPr>
        <w:t>Many people look forward to heaven for a mansion, to be reunited with loved ones, or to receive perfected bodies.  Do you believe these things will matter to us then as much as they do now? Why or why not?</w:t>
      </w:r>
    </w:p>
    <w:p w14:paraId="2355EDF7" w14:textId="77777777" w:rsidR="002E30CD" w:rsidRDefault="002E30CD" w:rsidP="002E30CD">
      <w:pPr>
        <w:rPr>
          <w:rFonts w:ascii="Calibri" w:eastAsia="Times" w:hAnsi="Calibri" w:cs="Times"/>
          <w:b/>
          <w:color w:val="000000"/>
          <w:sz w:val="24"/>
          <w:szCs w:val="24"/>
          <w:u w:color="000000"/>
          <w:bdr w:val="nil"/>
        </w:rPr>
      </w:pPr>
    </w:p>
    <w:p w14:paraId="0782F97F" w14:textId="385AD15E" w:rsidR="003C23A7" w:rsidRDefault="003C23A7">
      <w:pPr>
        <w:rPr>
          <w:rFonts w:ascii="Calibri" w:eastAsia="Times" w:hAnsi="Calibri" w:cs="Times"/>
          <w:b/>
          <w:color w:val="000000"/>
          <w:sz w:val="24"/>
          <w:szCs w:val="24"/>
          <w:u w:color="000000"/>
          <w:bdr w:val="nil"/>
        </w:rPr>
      </w:pPr>
    </w:p>
    <w:p w14:paraId="5B5B2F87" w14:textId="14D120E4" w:rsidR="007A7BDE" w:rsidRDefault="007A7BDE">
      <w:pPr>
        <w:rPr>
          <w:rFonts w:ascii="Calibri" w:eastAsia="Times" w:hAnsi="Calibri" w:cs="Times"/>
          <w:b/>
          <w:color w:val="000000"/>
          <w:sz w:val="24"/>
          <w:szCs w:val="24"/>
          <w:u w:color="000000"/>
          <w:bdr w:val="nil"/>
        </w:rPr>
      </w:pPr>
    </w:p>
    <w:p w14:paraId="284AFBB5" w14:textId="5705FE51" w:rsidR="00E03B40" w:rsidRPr="00690154" w:rsidRDefault="00E03B40" w:rsidP="00E03B40">
      <w:pPr>
        <w:pStyle w:val="Body"/>
        <w:rPr>
          <w:rFonts w:asciiTheme="minorHAnsi" w:hAnsiTheme="minorHAnsi" w:cstheme="minorHAnsi"/>
          <w:b/>
          <w:i/>
          <w:sz w:val="28"/>
          <w:szCs w:val="24"/>
        </w:rPr>
      </w:pPr>
      <w:r w:rsidRPr="00690154">
        <w:rPr>
          <w:rFonts w:asciiTheme="minorHAnsi" w:hAnsiTheme="minorHAnsi" w:cstheme="minorHAnsi"/>
          <w:b/>
          <w:i/>
          <w:sz w:val="28"/>
          <w:szCs w:val="24"/>
        </w:rPr>
        <w:t>Application Questions</w:t>
      </w:r>
    </w:p>
    <w:p w14:paraId="179321EF" w14:textId="731D049F" w:rsidR="008162DB" w:rsidRDefault="00E03B40" w:rsidP="00237A9A">
      <w:pPr>
        <w:pStyle w:val="Body"/>
        <w:ind w:left="720"/>
        <w:rPr>
          <w:rFonts w:asciiTheme="minorHAnsi" w:hAnsiTheme="minorHAnsi" w:cstheme="minorHAnsi"/>
          <w:szCs w:val="24"/>
        </w:rPr>
      </w:pPr>
      <w:r w:rsidRPr="001304B2">
        <w:rPr>
          <w:rFonts w:asciiTheme="minorHAnsi" w:hAnsiTheme="minorHAnsi" w:cstheme="minorHAnsi"/>
          <w:szCs w:val="24"/>
        </w:rPr>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DD2896">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w:t>
      </w:r>
      <w:r w:rsidR="000F333A">
        <w:rPr>
          <w:rFonts w:asciiTheme="minorHAnsi" w:hAnsiTheme="minorHAnsi" w:cstheme="minorHAnsi"/>
          <w:szCs w:val="24"/>
        </w:rPr>
        <w:t xml:space="preserve"> </w:t>
      </w:r>
      <w:r w:rsidRPr="001304B2">
        <w:rPr>
          <w:rFonts w:asciiTheme="minorHAnsi" w:hAnsiTheme="minorHAnsi" w:cstheme="minorHAnsi"/>
          <w:szCs w:val="24"/>
        </w:rPr>
        <w:t xml:space="preserve">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w:t>
      </w:r>
      <w:r w:rsidR="0093456B">
        <w:rPr>
          <w:rFonts w:asciiTheme="minorHAnsi" w:hAnsiTheme="minorHAnsi" w:cstheme="minorHAnsi"/>
          <w:szCs w:val="24"/>
        </w:rPr>
        <w:t>figure</w:t>
      </w:r>
      <w:r w:rsidRPr="001304B2">
        <w:rPr>
          <w:rFonts w:asciiTheme="minorHAnsi" w:hAnsiTheme="minorHAnsi" w:cstheme="minorHAnsi"/>
          <w:szCs w:val="24"/>
        </w:rPr>
        <w:t xml:space="preserve"> out how </w:t>
      </w:r>
      <w:r w:rsidR="00DD2896">
        <w:rPr>
          <w:rFonts w:asciiTheme="minorHAnsi" w:hAnsiTheme="minorHAnsi" w:cstheme="minorHAnsi"/>
          <w:szCs w:val="24"/>
        </w:rPr>
        <w:t>God’s</w:t>
      </w:r>
      <w:r w:rsidRPr="001304B2">
        <w:rPr>
          <w:rFonts w:asciiTheme="minorHAnsi" w:hAnsiTheme="minorHAnsi" w:cstheme="minorHAnsi"/>
          <w:szCs w:val="24"/>
        </w:rPr>
        <w:t xml:space="preserve"> word </w:t>
      </w:r>
      <w:r w:rsidR="00626CDB">
        <w:rPr>
          <w:rFonts w:asciiTheme="minorHAnsi" w:hAnsiTheme="minorHAnsi" w:cstheme="minorHAnsi"/>
          <w:szCs w:val="24"/>
        </w:rPr>
        <w:t>will</w:t>
      </w:r>
      <w:r w:rsidRPr="001304B2">
        <w:rPr>
          <w:rFonts w:asciiTheme="minorHAnsi" w:hAnsiTheme="minorHAnsi" w:cstheme="minorHAnsi"/>
          <w:szCs w:val="24"/>
        </w:rPr>
        <w:t xml:space="preserve"> change your life. </w:t>
      </w:r>
    </w:p>
    <w:p w14:paraId="6F46833F" w14:textId="2826ED4B" w:rsidR="008162DB" w:rsidRDefault="008162DB" w:rsidP="008162DB">
      <w:pPr>
        <w:pStyle w:val="Body"/>
        <w:rPr>
          <w:rFonts w:asciiTheme="minorHAnsi" w:hAnsiTheme="minorHAnsi" w:cstheme="minorHAnsi"/>
          <w:szCs w:val="24"/>
        </w:rPr>
      </w:pPr>
    </w:p>
    <w:p w14:paraId="6F59FCA3" w14:textId="4B096620" w:rsidR="00C81D8D" w:rsidRPr="002E30CD" w:rsidRDefault="00531A46" w:rsidP="00531A46">
      <w:pPr>
        <w:pStyle w:val="Body"/>
        <w:rPr>
          <w:rFonts w:asciiTheme="minorHAnsi" w:hAnsiTheme="minorHAnsi" w:cstheme="minorHAnsi"/>
          <w:i/>
          <w:sz w:val="22"/>
          <w:szCs w:val="24"/>
        </w:rPr>
      </w:pPr>
      <w:r w:rsidRPr="00531A46">
        <w:rPr>
          <w:rStyle w:val="text"/>
          <w:rFonts w:ascii="Segoe UI" w:hAnsi="Segoe UI" w:cs="Segoe UI"/>
          <w:i/>
          <w:sz w:val="22"/>
          <w:shd w:val="clear" w:color="auto" w:fill="FFFFFF"/>
        </w:rPr>
        <w:t>29 And do not set your heart on what you will eat or drink; do not worry about it. 30 For the pagan world runs after all such things, and your Father knows that you need them. 31 But seek his kingdom, and these things will be given to you as well.</w:t>
      </w:r>
      <w:r>
        <w:rPr>
          <w:rStyle w:val="text"/>
          <w:rFonts w:ascii="Segoe UI" w:hAnsi="Segoe UI" w:cs="Segoe UI"/>
          <w:i/>
          <w:sz w:val="22"/>
          <w:shd w:val="clear" w:color="auto" w:fill="FFFFFF"/>
        </w:rPr>
        <w:t xml:space="preserve">  </w:t>
      </w:r>
      <w:r>
        <w:rPr>
          <w:rStyle w:val="text"/>
          <w:rFonts w:ascii="Segoe UI" w:hAnsi="Segoe UI" w:cs="Segoe UI"/>
          <w:i/>
          <w:sz w:val="22"/>
          <w:shd w:val="clear" w:color="auto" w:fill="FFFFFF"/>
        </w:rPr>
        <w:tab/>
      </w:r>
      <w:r>
        <w:rPr>
          <w:rStyle w:val="text"/>
          <w:rFonts w:ascii="Segoe UI" w:hAnsi="Segoe UI" w:cs="Segoe UI"/>
          <w:i/>
          <w:sz w:val="22"/>
          <w:shd w:val="clear" w:color="auto" w:fill="FFFFFF"/>
        </w:rPr>
        <w:tab/>
        <w:t>Luke 12:29-31</w:t>
      </w:r>
    </w:p>
    <w:p w14:paraId="662792F4" w14:textId="77777777" w:rsidR="002E30CD" w:rsidRDefault="002E30CD" w:rsidP="002E30CD">
      <w:pPr>
        <w:rPr>
          <w:rFonts w:ascii="Calibri" w:eastAsia="Times" w:hAnsi="Calibri" w:cs="Times"/>
          <w:b/>
          <w:i/>
          <w:color w:val="000000"/>
          <w:sz w:val="24"/>
          <w:szCs w:val="24"/>
          <w:u w:color="000000"/>
          <w:bdr w:val="nil"/>
        </w:rPr>
      </w:pPr>
    </w:p>
    <w:p w14:paraId="1ED7635C" w14:textId="31F3AC18" w:rsidR="006D4957" w:rsidRDefault="006D4957" w:rsidP="002E30CD">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In what ways have you focused on the temporary earthly things (w</w:t>
      </w:r>
      <w:r>
        <w:rPr>
          <w:rFonts w:ascii="Calibri" w:eastAsia="Times" w:hAnsi="Calibri" w:cs="Times"/>
          <w:b/>
          <w:i/>
          <w:color w:val="000000"/>
          <w:sz w:val="24"/>
          <w:szCs w:val="24"/>
          <w:u w:color="000000"/>
          <w:bdr w:val="nil"/>
        </w:rPr>
        <w:t>hat you eat or drink</w:t>
      </w:r>
      <w:r>
        <w:rPr>
          <w:rFonts w:ascii="Calibri" w:eastAsia="Times" w:hAnsi="Calibri" w:cs="Times"/>
          <w:b/>
          <w:i/>
          <w:color w:val="000000"/>
          <w:sz w:val="24"/>
          <w:szCs w:val="24"/>
          <w:u w:color="000000"/>
          <w:bdr w:val="nil"/>
        </w:rPr>
        <w:softHyphen/>
      </w:r>
      <w:r>
        <w:rPr>
          <w:rFonts w:ascii="Calibri" w:eastAsia="Times" w:hAnsi="Calibri" w:cs="Times"/>
          <w:b/>
          <w:color w:val="000000"/>
          <w:sz w:val="24"/>
          <w:szCs w:val="24"/>
          <w:u w:color="000000"/>
          <w:bdr w:val="nil"/>
        </w:rPr>
        <w:t>) rather than trusting in God’s provision and sovereignty?</w:t>
      </w:r>
    </w:p>
    <w:p w14:paraId="6C1DD17C" w14:textId="4EFA67CD" w:rsidR="006D4957" w:rsidRDefault="006D4957" w:rsidP="002E30CD">
      <w:pPr>
        <w:rPr>
          <w:rFonts w:ascii="Calibri" w:eastAsia="Times" w:hAnsi="Calibri" w:cs="Times"/>
          <w:b/>
          <w:color w:val="000000"/>
          <w:sz w:val="24"/>
          <w:szCs w:val="24"/>
          <w:u w:color="000000"/>
          <w:bdr w:val="nil"/>
        </w:rPr>
      </w:pPr>
    </w:p>
    <w:p w14:paraId="776CF0B8" w14:textId="77777777" w:rsidR="006D4957" w:rsidRDefault="006D4957" w:rsidP="002E30CD">
      <w:pPr>
        <w:rPr>
          <w:rFonts w:ascii="Calibri" w:eastAsia="Times" w:hAnsi="Calibri" w:cs="Times"/>
          <w:b/>
          <w:color w:val="000000"/>
          <w:sz w:val="24"/>
          <w:szCs w:val="24"/>
          <w:u w:color="000000"/>
          <w:bdr w:val="nil"/>
        </w:rPr>
      </w:pPr>
    </w:p>
    <w:p w14:paraId="7E834105" w14:textId="77777777" w:rsidR="006D4957" w:rsidRDefault="006D4957" w:rsidP="002E30CD">
      <w:pPr>
        <w:rPr>
          <w:rFonts w:ascii="Calibri" w:eastAsia="Times" w:hAnsi="Calibri" w:cs="Times"/>
          <w:b/>
          <w:color w:val="000000"/>
          <w:sz w:val="24"/>
          <w:szCs w:val="24"/>
          <w:u w:color="000000"/>
          <w:bdr w:val="nil"/>
        </w:rPr>
      </w:pPr>
    </w:p>
    <w:p w14:paraId="33528941" w14:textId="77777777" w:rsidR="006D4957" w:rsidRDefault="006D4957" w:rsidP="002E30CD">
      <w:pPr>
        <w:rPr>
          <w:rFonts w:ascii="Calibri" w:eastAsia="Times" w:hAnsi="Calibri" w:cs="Times"/>
          <w:b/>
          <w:color w:val="000000"/>
          <w:sz w:val="24"/>
          <w:szCs w:val="24"/>
          <w:u w:color="000000"/>
          <w:bdr w:val="nil"/>
        </w:rPr>
      </w:pPr>
    </w:p>
    <w:p w14:paraId="3BC16191" w14:textId="77777777" w:rsidR="006D4957" w:rsidRDefault="006D4957" w:rsidP="002E30CD">
      <w:pPr>
        <w:rPr>
          <w:rFonts w:ascii="Calibri" w:eastAsia="Times" w:hAnsi="Calibri" w:cs="Times"/>
          <w:b/>
          <w:color w:val="000000"/>
          <w:sz w:val="24"/>
          <w:szCs w:val="24"/>
          <w:u w:color="000000"/>
          <w:bdr w:val="nil"/>
        </w:rPr>
      </w:pPr>
    </w:p>
    <w:p w14:paraId="6E72741A" w14:textId="006848E6" w:rsidR="002E30CD" w:rsidRPr="00A221C1" w:rsidRDefault="00531A46" w:rsidP="002E30CD">
      <w:pPr>
        <w:rPr>
          <w:rFonts w:ascii="Calibri" w:eastAsia="Times" w:hAnsi="Calibri" w:cs="Times"/>
          <w:b/>
          <w:color w:val="000000"/>
          <w:sz w:val="24"/>
          <w:szCs w:val="24"/>
          <w:u w:color="000000"/>
          <w:bdr w:val="nil"/>
        </w:rPr>
      </w:pPr>
      <w:r w:rsidRPr="00A221C1">
        <w:rPr>
          <w:rFonts w:ascii="Calibri" w:eastAsia="Times" w:hAnsi="Calibri" w:cs="Times"/>
          <w:b/>
          <w:color w:val="000000"/>
          <w:sz w:val="24"/>
          <w:szCs w:val="24"/>
          <w:u w:color="000000"/>
          <w:bdr w:val="nil"/>
        </w:rPr>
        <w:t>How will your view on eternity and the afterlife change the decisions you will make this week?</w:t>
      </w:r>
    </w:p>
    <w:p w14:paraId="27B428CC" w14:textId="458DE0D7" w:rsidR="002E30CD" w:rsidRDefault="002E30CD" w:rsidP="002E30CD">
      <w:pPr>
        <w:rPr>
          <w:rFonts w:ascii="Calibri" w:eastAsia="Times" w:hAnsi="Calibri" w:cs="Times"/>
          <w:b/>
          <w:color w:val="000000"/>
          <w:sz w:val="24"/>
          <w:szCs w:val="24"/>
          <w:u w:color="000000"/>
          <w:bdr w:val="nil"/>
        </w:rPr>
      </w:pPr>
    </w:p>
    <w:p w14:paraId="6EF783ED" w14:textId="288D038D" w:rsidR="002E30CD" w:rsidRDefault="002E30CD" w:rsidP="002E30CD">
      <w:pPr>
        <w:rPr>
          <w:rFonts w:ascii="Calibri" w:eastAsia="Times" w:hAnsi="Calibri" w:cs="Times"/>
          <w:b/>
          <w:color w:val="000000"/>
          <w:sz w:val="24"/>
          <w:szCs w:val="24"/>
          <w:u w:color="000000"/>
          <w:bdr w:val="nil"/>
        </w:rPr>
      </w:pPr>
    </w:p>
    <w:p w14:paraId="3DB598A5" w14:textId="77777777" w:rsidR="00921314" w:rsidRDefault="00921314" w:rsidP="00B2218E">
      <w:pPr>
        <w:rPr>
          <w:rFonts w:eastAsia="MS Mincho" w:cstheme="minorHAnsi"/>
          <w:b/>
          <w:bCs/>
          <w:iCs/>
          <w:color w:val="000000"/>
          <w:sz w:val="24"/>
          <w:szCs w:val="20"/>
        </w:rPr>
      </w:pPr>
    </w:p>
    <w:p w14:paraId="501FA317" w14:textId="77777777" w:rsidR="00773F94" w:rsidRDefault="00773F94" w:rsidP="00B2218E">
      <w:pPr>
        <w:rPr>
          <w:rFonts w:eastAsia="MS Mincho" w:cstheme="minorHAnsi"/>
          <w:b/>
          <w:bCs/>
          <w:iCs/>
          <w:color w:val="000000"/>
          <w:sz w:val="24"/>
          <w:szCs w:val="20"/>
        </w:rPr>
      </w:pPr>
    </w:p>
    <w:p w14:paraId="44E7391D" w14:textId="661A9D31" w:rsidR="002E60CA" w:rsidRDefault="002E60CA" w:rsidP="00B2218E">
      <w:pPr>
        <w:rPr>
          <w:rFonts w:ascii="Calibri" w:hAnsi="Calibri"/>
          <w:b/>
          <w:bCs/>
          <w:sz w:val="24"/>
        </w:rPr>
      </w:pPr>
    </w:p>
    <w:p w14:paraId="208E9F0A" w14:textId="0425052D" w:rsidR="00237A9A" w:rsidRPr="00690154" w:rsidRDefault="00237A9A" w:rsidP="00BA6F39">
      <w:pPr>
        <w:rPr>
          <w:rFonts w:ascii="Calibri" w:hAnsi="Calibri"/>
          <w:b/>
          <w:bCs/>
          <w:i/>
          <w:sz w:val="28"/>
        </w:rPr>
      </w:pPr>
      <w:r w:rsidRPr="00690154">
        <w:rPr>
          <w:rFonts w:ascii="Calibri" w:hAnsi="Calibri"/>
          <w:b/>
          <w:bCs/>
          <w:i/>
          <w:sz w:val="28"/>
        </w:rPr>
        <w:t>Prayer</w:t>
      </w:r>
    </w:p>
    <w:p w14:paraId="56F8406E" w14:textId="1A28BD99" w:rsidR="00237A9A" w:rsidRDefault="000F333A" w:rsidP="00BC2D85">
      <w:pPr>
        <w:ind w:left="720"/>
        <w:rPr>
          <w:rFonts w:ascii="Calibri" w:hAnsi="Calibri"/>
          <w:bCs/>
          <w:sz w:val="24"/>
        </w:rPr>
      </w:pPr>
      <w:r>
        <w:rPr>
          <w:rFonts w:ascii="Calibri" w:hAnsi="Calibri"/>
          <w:bCs/>
          <w:sz w:val="24"/>
        </w:rPr>
        <w:t xml:space="preserve">Paul </w:t>
      </w:r>
      <w:r w:rsidR="00237A9A">
        <w:rPr>
          <w:rFonts w:ascii="Calibri" w:hAnsi="Calibri"/>
          <w:bCs/>
          <w:sz w:val="24"/>
        </w:rPr>
        <w:t xml:space="preserve">tells us to pray </w:t>
      </w:r>
      <w:r>
        <w:rPr>
          <w:rFonts w:ascii="Calibri" w:hAnsi="Calibri"/>
          <w:bCs/>
          <w:sz w:val="24"/>
        </w:rPr>
        <w:t>without</w:t>
      </w:r>
      <w:r w:rsidR="00237A9A">
        <w:rPr>
          <w:rFonts w:ascii="Calibri" w:hAnsi="Calibri"/>
          <w:bCs/>
          <w:sz w:val="24"/>
        </w:rPr>
        <w:t xml:space="preserve"> ceasing (</w:t>
      </w:r>
      <w:r>
        <w:rPr>
          <w:rFonts w:ascii="Calibri" w:hAnsi="Calibri"/>
          <w:bCs/>
          <w:sz w:val="24"/>
        </w:rPr>
        <w:t>1 Thessalonians 5:17</w:t>
      </w:r>
      <w:r w:rsidR="00237A9A">
        <w:rPr>
          <w:rFonts w:ascii="Calibri" w:hAnsi="Calibri"/>
          <w:bCs/>
          <w:sz w:val="24"/>
        </w:rPr>
        <w:t>).</w:t>
      </w:r>
      <w:r>
        <w:rPr>
          <w:rFonts w:ascii="Calibri" w:hAnsi="Calibri"/>
          <w:bCs/>
          <w:sz w:val="24"/>
        </w:rPr>
        <w:t xml:space="preserve"> </w:t>
      </w:r>
      <w:r w:rsidR="009C0C32">
        <w:rPr>
          <w:rFonts w:ascii="Calibri" w:hAnsi="Calibri"/>
          <w:bCs/>
          <w:sz w:val="24"/>
        </w:rPr>
        <w:t>You</w:t>
      </w:r>
      <w:r w:rsidR="00237A9A">
        <w:rPr>
          <w:rFonts w:ascii="Calibri" w:hAnsi="Calibri"/>
          <w:bCs/>
          <w:sz w:val="24"/>
        </w:rPr>
        <w:t xml:space="preserve"> need to </w:t>
      </w:r>
      <w:r w:rsidR="009C0C32">
        <w:rPr>
          <w:rFonts w:ascii="Calibri" w:hAnsi="Calibri"/>
          <w:bCs/>
          <w:sz w:val="24"/>
        </w:rPr>
        <w:t>constantly communicate</w:t>
      </w:r>
      <w:r w:rsidR="00237A9A">
        <w:rPr>
          <w:rFonts w:ascii="Calibri" w:hAnsi="Calibri"/>
          <w:bCs/>
          <w:sz w:val="24"/>
        </w:rPr>
        <w:t xml:space="preserve"> with God</w:t>
      </w:r>
      <w:r w:rsidR="009C0C32">
        <w:rPr>
          <w:rFonts w:ascii="Calibri" w:hAnsi="Calibri"/>
          <w:bCs/>
          <w:sz w:val="24"/>
        </w:rPr>
        <w:t>, talking to Him</w:t>
      </w:r>
      <w:r>
        <w:rPr>
          <w:rFonts w:ascii="Calibri" w:hAnsi="Calibri"/>
          <w:bCs/>
          <w:sz w:val="24"/>
        </w:rPr>
        <w:t xml:space="preserve"> about the things </w:t>
      </w:r>
      <w:r w:rsidR="009C0C32">
        <w:rPr>
          <w:rFonts w:ascii="Calibri" w:hAnsi="Calibri"/>
          <w:bCs/>
          <w:sz w:val="24"/>
        </w:rPr>
        <w:t>around you.</w:t>
      </w:r>
      <w:r>
        <w:rPr>
          <w:rFonts w:ascii="Calibri" w:hAnsi="Calibri"/>
          <w:bCs/>
          <w:sz w:val="24"/>
        </w:rPr>
        <w:t xml:space="preserve"> </w:t>
      </w:r>
      <w:r w:rsidR="00BC2D85">
        <w:rPr>
          <w:rFonts w:ascii="Calibri" w:hAnsi="Calibri"/>
          <w:bCs/>
          <w:sz w:val="24"/>
        </w:rPr>
        <w:t xml:space="preserve">Take a few </w:t>
      </w:r>
      <w:r w:rsidR="009C0C32">
        <w:rPr>
          <w:rFonts w:ascii="Calibri" w:hAnsi="Calibri"/>
          <w:bCs/>
          <w:sz w:val="24"/>
        </w:rPr>
        <w:t>minutes</w:t>
      </w:r>
      <w:r w:rsidR="00BC2D85">
        <w:rPr>
          <w:rFonts w:ascii="Calibri" w:hAnsi="Calibri"/>
          <w:bCs/>
          <w:sz w:val="24"/>
        </w:rPr>
        <w:t xml:space="preserve"> and prayer as a group for the following </w:t>
      </w:r>
      <w:r w:rsidR="009C0C32">
        <w:rPr>
          <w:rFonts w:ascii="Calibri" w:hAnsi="Calibri"/>
          <w:bCs/>
          <w:sz w:val="24"/>
        </w:rPr>
        <w:t>items</w:t>
      </w:r>
      <w:r w:rsidR="00BC2D85">
        <w:rPr>
          <w:rFonts w:ascii="Calibri" w:hAnsi="Calibri"/>
          <w:bCs/>
          <w:sz w:val="24"/>
        </w:rPr>
        <w:t xml:space="preserve">. </w:t>
      </w:r>
    </w:p>
    <w:p w14:paraId="27FE694E" w14:textId="77777777" w:rsidR="00F925FD" w:rsidRDefault="00F925FD" w:rsidP="00BC2D85">
      <w:pPr>
        <w:ind w:left="720"/>
        <w:rPr>
          <w:rFonts w:ascii="Calibri" w:hAnsi="Calibri"/>
          <w:bCs/>
          <w:sz w:val="24"/>
        </w:rPr>
      </w:pPr>
    </w:p>
    <w:p w14:paraId="555B9B06" w14:textId="36571850" w:rsidR="00BC2D85" w:rsidRDefault="00BC2D85" w:rsidP="00BC2D85">
      <w:pPr>
        <w:ind w:left="720"/>
        <w:rPr>
          <w:rFonts w:ascii="Calibri" w:hAnsi="Calibri"/>
          <w:bCs/>
          <w:sz w:val="24"/>
        </w:rPr>
      </w:pPr>
    </w:p>
    <w:p w14:paraId="464C7474" w14:textId="3A1B6615" w:rsidR="00BC2D85" w:rsidRDefault="00BC2D85" w:rsidP="00BC2D85">
      <w:pPr>
        <w:rPr>
          <w:rFonts w:ascii="Calibri" w:hAnsi="Calibri"/>
          <w:b/>
          <w:bCs/>
          <w:sz w:val="24"/>
        </w:rPr>
      </w:pPr>
      <w:r>
        <w:rPr>
          <w:rFonts w:ascii="Calibri" w:hAnsi="Calibri"/>
          <w:b/>
          <w:bCs/>
          <w:sz w:val="24"/>
        </w:rPr>
        <w:t xml:space="preserve">How can we </w:t>
      </w:r>
      <w:r w:rsidR="009C0C32">
        <w:rPr>
          <w:rFonts w:ascii="Calibri" w:hAnsi="Calibri"/>
          <w:b/>
          <w:bCs/>
          <w:sz w:val="24"/>
        </w:rPr>
        <w:t>pray</w:t>
      </w:r>
      <w:r>
        <w:rPr>
          <w:rFonts w:ascii="Calibri" w:hAnsi="Calibri"/>
          <w:b/>
          <w:bCs/>
          <w:sz w:val="24"/>
        </w:rPr>
        <w:t xml:space="preserve"> for you</w:t>
      </w:r>
      <w:r w:rsidR="00455621">
        <w:rPr>
          <w:rFonts w:ascii="Calibri" w:hAnsi="Calibri"/>
          <w:b/>
          <w:bCs/>
          <w:sz w:val="24"/>
        </w:rPr>
        <w:t xml:space="preserve"> and others in your life</w:t>
      </w:r>
      <w:r>
        <w:rPr>
          <w:rFonts w:ascii="Calibri" w:hAnsi="Calibri"/>
          <w:b/>
          <w:bCs/>
          <w:sz w:val="24"/>
        </w:rPr>
        <w:t xml:space="preserve"> this week? </w:t>
      </w:r>
    </w:p>
    <w:p w14:paraId="65B324B8" w14:textId="5A3694E3" w:rsidR="00B2218E" w:rsidRDefault="00B2218E" w:rsidP="00BC2D85">
      <w:pPr>
        <w:rPr>
          <w:rFonts w:ascii="Calibri" w:hAnsi="Calibri"/>
          <w:b/>
          <w:bCs/>
          <w:sz w:val="24"/>
        </w:rPr>
      </w:pPr>
    </w:p>
    <w:p w14:paraId="758BBA71" w14:textId="595E010D" w:rsidR="006D05F5" w:rsidRDefault="006D05F5" w:rsidP="00BC2D85">
      <w:pPr>
        <w:rPr>
          <w:rFonts w:ascii="Calibri" w:hAnsi="Calibri"/>
          <w:b/>
          <w:bCs/>
          <w:sz w:val="24"/>
        </w:rPr>
      </w:pPr>
    </w:p>
    <w:p w14:paraId="065B44D7" w14:textId="2E905A35" w:rsidR="00F925FD" w:rsidRDefault="00F925FD" w:rsidP="00BC2D85">
      <w:pPr>
        <w:rPr>
          <w:rFonts w:ascii="Calibri" w:hAnsi="Calibri"/>
          <w:b/>
          <w:bCs/>
          <w:sz w:val="24"/>
        </w:rPr>
      </w:pPr>
    </w:p>
    <w:p w14:paraId="57084284" w14:textId="77777777" w:rsidR="001618E0" w:rsidRDefault="001618E0" w:rsidP="00BC2D85">
      <w:pPr>
        <w:rPr>
          <w:rFonts w:ascii="Calibri" w:hAnsi="Calibri"/>
          <w:b/>
          <w:bCs/>
          <w:sz w:val="24"/>
        </w:rPr>
      </w:pPr>
    </w:p>
    <w:p w14:paraId="04E9DEF8" w14:textId="3EDD5885" w:rsidR="00455621" w:rsidRDefault="002E30CD" w:rsidP="00463FD3">
      <w:pPr>
        <w:rPr>
          <w:rFonts w:ascii="Calibri" w:hAnsi="Calibri"/>
          <w:b/>
          <w:bCs/>
          <w:sz w:val="24"/>
        </w:rPr>
      </w:pPr>
      <w:r>
        <w:rPr>
          <w:rFonts w:ascii="Calibri" w:hAnsi="Calibri"/>
          <w:b/>
          <w:bCs/>
          <w:sz w:val="24"/>
        </w:rPr>
        <w:t xml:space="preserve">Pray that we </w:t>
      </w:r>
      <w:r w:rsidR="00531A46">
        <w:rPr>
          <w:rFonts w:ascii="Calibri" w:hAnsi="Calibri"/>
          <w:b/>
          <w:bCs/>
          <w:sz w:val="24"/>
        </w:rPr>
        <w:t>will be driven by our worship of Jesus and not by other motives</w:t>
      </w:r>
      <w:r>
        <w:rPr>
          <w:rFonts w:ascii="Calibri" w:hAnsi="Calibri"/>
          <w:b/>
          <w:bCs/>
          <w:sz w:val="24"/>
        </w:rPr>
        <w:t xml:space="preserve">. Pray that we </w:t>
      </w:r>
      <w:r w:rsidR="00A221C1">
        <w:rPr>
          <w:rFonts w:ascii="Calibri" w:hAnsi="Calibri"/>
          <w:b/>
          <w:bCs/>
          <w:sz w:val="24"/>
        </w:rPr>
        <w:t>will live lives that are prepared for the sudden return of Christ.</w:t>
      </w:r>
    </w:p>
    <w:p w14:paraId="2BCE6DAF" w14:textId="77777777" w:rsidR="004A1A82" w:rsidRDefault="004A1A82" w:rsidP="00463FD3">
      <w:pPr>
        <w:rPr>
          <w:rFonts w:ascii="Calibri" w:hAnsi="Calibri"/>
          <w:b/>
          <w:bCs/>
          <w:sz w:val="24"/>
        </w:rPr>
      </w:pPr>
    </w:p>
    <w:p w14:paraId="3FA60F23" w14:textId="43773FAB" w:rsidR="00F925FD" w:rsidRDefault="00F925FD" w:rsidP="00463FD3">
      <w:pPr>
        <w:rPr>
          <w:rFonts w:ascii="Calibri" w:hAnsi="Calibri"/>
          <w:b/>
          <w:bCs/>
          <w:sz w:val="24"/>
        </w:rPr>
      </w:pPr>
    </w:p>
    <w:p w14:paraId="50D24AE7" w14:textId="77777777" w:rsidR="004A1A82" w:rsidRDefault="004A1A82" w:rsidP="00463FD3">
      <w:pPr>
        <w:rPr>
          <w:rFonts w:ascii="Calibri" w:hAnsi="Calibri"/>
          <w:b/>
          <w:bCs/>
          <w:sz w:val="24"/>
        </w:rPr>
      </w:pPr>
    </w:p>
    <w:p w14:paraId="311F3CD0" w14:textId="77777777" w:rsidR="00B2218E" w:rsidRDefault="00B2218E" w:rsidP="00463FD3">
      <w:pPr>
        <w:rPr>
          <w:rFonts w:ascii="Calibri" w:hAnsi="Calibri"/>
          <w:b/>
          <w:bCs/>
          <w:sz w:val="24"/>
        </w:rPr>
      </w:pPr>
    </w:p>
    <w:p w14:paraId="2D575A69" w14:textId="40DD4410" w:rsidR="00463FD3" w:rsidRPr="00BC2D85" w:rsidRDefault="00843CF6" w:rsidP="00BC2D85">
      <w:pPr>
        <w:rPr>
          <w:rFonts w:ascii="Calibri" w:hAnsi="Calibri"/>
          <w:b/>
          <w:bCs/>
          <w:sz w:val="24"/>
        </w:rPr>
      </w:pPr>
      <w:r>
        <w:rPr>
          <w:rFonts w:ascii="Calibri" w:hAnsi="Calibri"/>
          <w:b/>
          <w:bCs/>
          <w:sz w:val="24"/>
        </w:rPr>
        <w:t xml:space="preserve">Record your </w:t>
      </w:r>
      <w:r w:rsidR="00626CDB">
        <w:rPr>
          <w:rFonts w:ascii="Calibri" w:hAnsi="Calibri"/>
          <w:b/>
          <w:bCs/>
          <w:sz w:val="24"/>
        </w:rPr>
        <w:t>group’s</w:t>
      </w:r>
      <w:r>
        <w:rPr>
          <w:rFonts w:ascii="Calibri" w:hAnsi="Calibri"/>
          <w:b/>
          <w:bCs/>
          <w:sz w:val="24"/>
        </w:rPr>
        <w:t xml:space="preserve"> prayer requests so you can continue to lift them in </w:t>
      </w:r>
      <w:r w:rsidR="00626CDB">
        <w:rPr>
          <w:rFonts w:ascii="Calibri" w:hAnsi="Calibri"/>
          <w:b/>
          <w:bCs/>
          <w:sz w:val="24"/>
        </w:rPr>
        <w:t xml:space="preserve">prayer. </w:t>
      </w:r>
    </w:p>
    <w:sectPr w:rsidR="00463FD3" w:rsidRPr="00BC2D85" w:rsidSect="0016262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F77F2" w14:textId="77777777" w:rsidR="00775F19" w:rsidRDefault="00775F19" w:rsidP="00337621">
      <w:r>
        <w:separator/>
      </w:r>
    </w:p>
  </w:endnote>
  <w:endnote w:type="continuationSeparator" w:id="0">
    <w:p w14:paraId="550A5919" w14:textId="77777777" w:rsidR="00775F19" w:rsidRDefault="00775F19"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ヒラギノ角ゴ Pro W3">
    <w:altName w:val="Yu Gothic"/>
    <w:charset w:val="4E"/>
    <w:family w:val="auto"/>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roman"/>
    <w:pitch w:val="default"/>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25054" w14:textId="77777777" w:rsidR="00FC2DF3" w:rsidRDefault="00FC2DF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7FEA7" w14:textId="77777777" w:rsidR="00FC2DF3" w:rsidRDefault="00FC2D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A5D39" w14:textId="77777777" w:rsidR="00775F19" w:rsidRDefault="00775F19" w:rsidP="00337621">
      <w:r>
        <w:separator/>
      </w:r>
    </w:p>
  </w:footnote>
  <w:footnote w:type="continuationSeparator" w:id="0">
    <w:p w14:paraId="00743D46" w14:textId="77777777" w:rsidR="00775F19" w:rsidRDefault="00775F19"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E7C44" w14:textId="77777777" w:rsidR="00FC2DF3" w:rsidRDefault="00FC2DF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08F61511" w:rsidR="00C94965" w:rsidRPr="00C94965" w:rsidRDefault="00D25A06" w:rsidP="00C94965">
    <w:pPr>
      <w:jc w:val="right"/>
      <w:rPr>
        <w:b/>
      </w:rPr>
    </w:pPr>
    <w:r>
      <w:rPr>
        <w:b/>
      </w:rPr>
      <w:t>The Comeback-</w:t>
    </w:r>
    <w:r w:rsidR="0098269A">
      <w:rPr>
        <w:b/>
      </w:rPr>
      <w:t>No Longer a mystery</w:t>
    </w:r>
    <w:r w:rsidR="002E30CD">
      <w:rPr>
        <w:b/>
      </w:rPr>
      <w:t xml:space="preserve">  </w:t>
    </w:r>
  </w:p>
  <w:p w14:paraId="37AEE655" w14:textId="6EDC6322" w:rsidR="0068184D" w:rsidRPr="002E30CD" w:rsidRDefault="00C94965" w:rsidP="006C1EDC">
    <w:pPr>
      <w:jc w:val="right"/>
    </w:pPr>
    <w:r w:rsidRPr="00C94965">
      <w:rPr>
        <w:b/>
      </w:rPr>
      <w:t>Passage</w:t>
    </w:r>
    <w:r w:rsidR="00D6472D">
      <w:rPr>
        <w:b/>
      </w:rPr>
      <w:t>s</w:t>
    </w:r>
    <w:r w:rsidRPr="00C94965">
      <w:rPr>
        <w:b/>
      </w:rPr>
      <w:t>:</w:t>
    </w:r>
    <w:r w:rsidR="00934F24">
      <w:rPr>
        <w:b/>
      </w:rPr>
      <w:t xml:space="preserve"> </w:t>
    </w:r>
    <w:r w:rsidR="0098269A">
      <w:t xml:space="preserve">John 14:1-6; 1 </w:t>
    </w:r>
    <w:proofErr w:type="spellStart"/>
    <w:r w:rsidR="0098269A">
      <w:t>Cor</w:t>
    </w:r>
    <w:proofErr w:type="spellEnd"/>
    <w:r w:rsidR="0098269A">
      <w:t xml:space="preserve"> 15:33; 1 </w:t>
    </w:r>
    <w:proofErr w:type="spellStart"/>
    <w:r w:rsidR="0098269A">
      <w:t>Thess</w:t>
    </w:r>
    <w:proofErr w:type="spellEnd"/>
    <w:r w:rsidR="0098269A">
      <w:t xml:space="preserve"> 4:13-18</w:t>
    </w:r>
  </w:p>
  <w:p w14:paraId="34F5E6B6" w14:textId="7F7D6EBE" w:rsidR="0026581E" w:rsidRPr="004171E5" w:rsidRDefault="00C94965" w:rsidP="002E30CD">
    <w:pPr>
      <w:jc w:val="right"/>
    </w:pPr>
    <w:r w:rsidRPr="00C94965">
      <w:rPr>
        <w:b/>
      </w:rPr>
      <w:t>Big Idea</w:t>
    </w:r>
    <w:r w:rsidR="00110E60">
      <w:t>:</w:t>
    </w:r>
    <w:r w:rsidR="00FC2DF3">
      <w:t xml:space="preserve"> Those who believe in Christ look forward to his imminent return.</w:t>
    </w:r>
    <w:bookmarkStart w:id="0" w:name="_GoBack"/>
    <w:bookmarkEnd w:id="0"/>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3ED70" w14:textId="77777777" w:rsidR="00FC2DF3" w:rsidRDefault="00FC2D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08B2B33"/>
    <w:multiLevelType w:val="hybridMultilevel"/>
    <w:tmpl w:val="2818A5F6"/>
    <w:lvl w:ilvl="0" w:tplc="0218999A">
      <w:start w:val="2"/>
      <w:numFmt w:val="bullet"/>
      <w:lvlText w:val="-"/>
      <w:lvlJc w:val="left"/>
      <w:pPr>
        <w:ind w:left="720" w:hanging="360"/>
      </w:pPr>
      <w:rPr>
        <w:rFonts w:ascii="Segoe UI" w:eastAsia="ヒラギノ角ゴ Pro W3"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56B3B"/>
    <w:multiLevelType w:val="hybridMultilevel"/>
    <w:tmpl w:val="320EBD16"/>
    <w:lvl w:ilvl="0" w:tplc="5CF0EEBC">
      <w:start w:val="2"/>
      <w:numFmt w:val="bullet"/>
      <w:lvlText w:val="-"/>
      <w:lvlJc w:val="left"/>
      <w:pPr>
        <w:ind w:left="1080" w:hanging="360"/>
      </w:pPr>
      <w:rPr>
        <w:rFonts w:ascii="Segoe UI" w:eastAsia="ヒラギノ角ゴ Pro W3"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2"/>
  </w:num>
  <w:num w:numId="4">
    <w:abstractNumId w:val="3"/>
  </w:num>
  <w:num w:numId="5">
    <w:abstractNumId w:val="6"/>
  </w:num>
  <w:num w:numId="6">
    <w:abstractNumId w:val="2"/>
  </w:num>
  <w:num w:numId="7">
    <w:abstractNumId w:val="20"/>
  </w:num>
  <w:num w:numId="8">
    <w:abstractNumId w:val="5"/>
  </w:num>
  <w:num w:numId="9">
    <w:abstractNumId w:val="4"/>
  </w:num>
  <w:num w:numId="10">
    <w:abstractNumId w:val="17"/>
  </w:num>
  <w:num w:numId="11">
    <w:abstractNumId w:val="1"/>
  </w:num>
  <w:num w:numId="12">
    <w:abstractNumId w:val="10"/>
  </w:num>
  <w:num w:numId="13">
    <w:abstractNumId w:val="7"/>
  </w:num>
  <w:num w:numId="14">
    <w:abstractNumId w:val="15"/>
  </w:num>
  <w:num w:numId="15">
    <w:abstractNumId w:val="9"/>
  </w:num>
  <w:num w:numId="16">
    <w:abstractNumId w:val="8"/>
  </w:num>
  <w:num w:numId="17">
    <w:abstractNumId w:val="16"/>
  </w:num>
  <w:num w:numId="18">
    <w:abstractNumId w:val="13"/>
  </w:num>
  <w:num w:numId="19">
    <w:abstractNumId w:val="14"/>
  </w:num>
  <w:num w:numId="20">
    <w:abstractNumId w:val="11"/>
  </w:num>
  <w:num w:numId="21">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5F8"/>
    <w:rsid w:val="00006B44"/>
    <w:rsid w:val="000115AB"/>
    <w:rsid w:val="00023AD6"/>
    <w:rsid w:val="00023E49"/>
    <w:rsid w:val="0002660A"/>
    <w:rsid w:val="0003221B"/>
    <w:rsid w:val="00032D64"/>
    <w:rsid w:val="000360D6"/>
    <w:rsid w:val="00052B66"/>
    <w:rsid w:val="00056BBF"/>
    <w:rsid w:val="000600EC"/>
    <w:rsid w:val="000616E6"/>
    <w:rsid w:val="00061AA5"/>
    <w:rsid w:val="000636AE"/>
    <w:rsid w:val="00066755"/>
    <w:rsid w:val="000678DD"/>
    <w:rsid w:val="0007199A"/>
    <w:rsid w:val="0007365F"/>
    <w:rsid w:val="0007602C"/>
    <w:rsid w:val="00076C67"/>
    <w:rsid w:val="00084250"/>
    <w:rsid w:val="00085385"/>
    <w:rsid w:val="0008691D"/>
    <w:rsid w:val="00086BBD"/>
    <w:rsid w:val="00095F86"/>
    <w:rsid w:val="000A0805"/>
    <w:rsid w:val="000A32C2"/>
    <w:rsid w:val="000A4587"/>
    <w:rsid w:val="000B641B"/>
    <w:rsid w:val="000C6CD5"/>
    <w:rsid w:val="000D0C45"/>
    <w:rsid w:val="000D56D7"/>
    <w:rsid w:val="000E3F6A"/>
    <w:rsid w:val="000E4474"/>
    <w:rsid w:val="000E6C5A"/>
    <w:rsid w:val="000F1808"/>
    <w:rsid w:val="000F333A"/>
    <w:rsid w:val="000F40F8"/>
    <w:rsid w:val="000F4F0A"/>
    <w:rsid w:val="000F7708"/>
    <w:rsid w:val="00110E60"/>
    <w:rsid w:val="00112D86"/>
    <w:rsid w:val="00113C23"/>
    <w:rsid w:val="001142CE"/>
    <w:rsid w:val="00123B54"/>
    <w:rsid w:val="001266A3"/>
    <w:rsid w:val="00127C70"/>
    <w:rsid w:val="00130D8A"/>
    <w:rsid w:val="00131D18"/>
    <w:rsid w:val="001328F2"/>
    <w:rsid w:val="00144056"/>
    <w:rsid w:val="00150513"/>
    <w:rsid w:val="001527EB"/>
    <w:rsid w:val="001618E0"/>
    <w:rsid w:val="00161B18"/>
    <w:rsid w:val="00162620"/>
    <w:rsid w:val="00167099"/>
    <w:rsid w:val="001807F3"/>
    <w:rsid w:val="00187FC7"/>
    <w:rsid w:val="00194C14"/>
    <w:rsid w:val="0019604D"/>
    <w:rsid w:val="001A131F"/>
    <w:rsid w:val="001A2D84"/>
    <w:rsid w:val="001A2E18"/>
    <w:rsid w:val="001A56A3"/>
    <w:rsid w:val="001B5B42"/>
    <w:rsid w:val="001B77F2"/>
    <w:rsid w:val="001D1CE6"/>
    <w:rsid w:val="001D3DBD"/>
    <w:rsid w:val="001D5D91"/>
    <w:rsid w:val="001D67EF"/>
    <w:rsid w:val="001E55E6"/>
    <w:rsid w:val="001E7009"/>
    <w:rsid w:val="001F13EA"/>
    <w:rsid w:val="001F1C5B"/>
    <w:rsid w:val="001F23BC"/>
    <w:rsid w:val="001F30B5"/>
    <w:rsid w:val="001F57FC"/>
    <w:rsid w:val="001F61A1"/>
    <w:rsid w:val="0020007D"/>
    <w:rsid w:val="00200EC6"/>
    <w:rsid w:val="00202F76"/>
    <w:rsid w:val="002103DA"/>
    <w:rsid w:val="00232671"/>
    <w:rsid w:val="00233265"/>
    <w:rsid w:val="00236857"/>
    <w:rsid w:val="00236A35"/>
    <w:rsid w:val="00237A9A"/>
    <w:rsid w:val="00242150"/>
    <w:rsid w:val="00242AFF"/>
    <w:rsid w:val="002437BA"/>
    <w:rsid w:val="00257AC2"/>
    <w:rsid w:val="00260DD3"/>
    <w:rsid w:val="0026511D"/>
    <w:rsid w:val="0026581E"/>
    <w:rsid w:val="002766CC"/>
    <w:rsid w:val="00276BCA"/>
    <w:rsid w:val="00281E8B"/>
    <w:rsid w:val="00290D7A"/>
    <w:rsid w:val="00292837"/>
    <w:rsid w:val="00293DDA"/>
    <w:rsid w:val="0029735A"/>
    <w:rsid w:val="002A5B50"/>
    <w:rsid w:val="002B08EC"/>
    <w:rsid w:val="002B716B"/>
    <w:rsid w:val="002C599E"/>
    <w:rsid w:val="002D728E"/>
    <w:rsid w:val="002E01BA"/>
    <w:rsid w:val="002E075D"/>
    <w:rsid w:val="002E30C7"/>
    <w:rsid w:val="002E30CD"/>
    <w:rsid w:val="002E4A1C"/>
    <w:rsid w:val="002E60CA"/>
    <w:rsid w:val="003048CA"/>
    <w:rsid w:val="00304A68"/>
    <w:rsid w:val="0030565C"/>
    <w:rsid w:val="003121F0"/>
    <w:rsid w:val="00312B0C"/>
    <w:rsid w:val="00313DB6"/>
    <w:rsid w:val="003159C7"/>
    <w:rsid w:val="003241B9"/>
    <w:rsid w:val="003350F3"/>
    <w:rsid w:val="0033515E"/>
    <w:rsid w:val="00337621"/>
    <w:rsid w:val="003426F9"/>
    <w:rsid w:val="00342C89"/>
    <w:rsid w:val="00345A84"/>
    <w:rsid w:val="003477D9"/>
    <w:rsid w:val="00351B96"/>
    <w:rsid w:val="00353277"/>
    <w:rsid w:val="003534F0"/>
    <w:rsid w:val="00366A30"/>
    <w:rsid w:val="003702C4"/>
    <w:rsid w:val="00373C67"/>
    <w:rsid w:val="003740D3"/>
    <w:rsid w:val="00381942"/>
    <w:rsid w:val="0038356B"/>
    <w:rsid w:val="00384311"/>
    <w:rsid w:val="00391FA5"/>
    <w:rsid w:val="00392B43"/>
    <w:rsid w:val="0039424D"/>
    <w:rsid w:val="0039681E"/>
    <w:rsid w:val="003A1178"/>
    <w:rsid w:val="003B31A7"/>
    <w:rsid w:val="003B4AAE"/>
    <w:rsid w:val="003C2394"/>
    <w:rsid w:val="003C23A7"/>
    <w:rsid w:val="003C73E5"/>
    <w:rsid w:val="003D1769"/>
    <w:rsid w:val="003D2D43"/>
    <w:rsid w:val="003D7C82"/>
    <w:rsid w:val="003E0E14"/>
    <w:rsid w:val="003E7530"/>
    <w:rsid w:val="003F513D"/>
    <w:rsid w:val="003F777C"/>
    <w:rsid w:val="004032FD"/>
    <w:rsid w:val="00405B40"/>
    <w:rsid w:val="004167A3"/>
    <w:rsid w:val="00416B22"/>
    <w:rsid w:val="004171E5"/>
    <w:rsid w:val="00417BCA"/>
    <w:rsid w:val="00424306"/>
    <w:rsid w:val="0043061B"/>
    <w:rsid w:val="0043409B"/>
    <w:rsid w:val="00435904"/>
    <w:rsid w:val="0044399E"/>
    <w:rsid w:val="00446E81"/>
    <w:rsid w:val="00455621"/>
    <w:rsid w:val="00455E07"/>
    <w:rsid w:val="00463FD3"/>
    <w:rsid w:val="00473567"/>
    <w:rsid w:val="00483E27"/>
    <w:rsid w:val="00485D66"/>
    <w:rsid w:val="00491EDB"/>
    <w:rsid w:val="004923ED"/>
    <w:rsid w:val="004A012D"/>
    <w:rsid w:val="004A0BB1"/>
    <w:rsid w:val="004A1A82"/>
    <w:rsid w:val="004A1D32"/>
    <w:rsid w:val="004B0F93"/>
    <w:rsid w:val="004B62DE"/>
    <w:rsid w:val="004B6C2D"/>
    <w:rsid w:val="004B7C89"/>
    <w:rsid w:val="004C2EB4"/>
    <w:rsid w:val="004C584C"/>
    <w:rsid w:val="004D2CA8"/>
    <w:rsid w:val="004E08DD"/>
    <w:rsid w:val="004E5B02"/>
    <w:rsid w:val="004E6144"/>
    <w:rsid w:val="004E7262"/>
    <w:rsid w:val="004F4FEA"/>
    <w:rsid w:val="004F77D3"/>
    <w:rsid w:val="005005A4"/>
    <w:rsid w:val="005141C5"/>
    <w:rsid w:val="00515DC3"/>
    <w:rsid w:val="00521A18"/>
    <w:rsid w:val="00526573"/>
    <w:rsid w:val="00531A46"/>
    <w:rsid w:val="005332C3"/>
    <w:rsid w:val="00547976"/>
    <w:rsid w:val="00550CC4"/>
    <w:rsid w:val="005552F2"/>
    <w:rsid w:val="0057044C"/>
    <w:rsid w:val="005779C5"/>
    <w:rsid w:val="00584127"/>
    <w:rsid w:val="005850F3"/>
    <w:rsid w:val="00596C0D"/>
    <w:rsid w:val="00596CA8"/>
    <w:rsid w:val="005A267F"/>
    <w:rsid w:val="005A38F0"/>
    <w:rsid w:val="005B5DA6"/>
    <w:rsid w:val="005C176D"/>
    <w:rsid w:val="005C2F97"/>
    <w:rsid w:val="005C4D6A"/>
    <w:rsid w:val="005C7035"/>
    <w:rsid w:val="005D4127"/>
    <w:rsid w:val="005D56F5"/>
    <w:rsid w:val="005E14CB"/>
    <w:rsid w:val="005E4E2E"/>
    <w:rsid w:val="005E7AAF"/>
    <w:rsid w:val="005F13A6"/>
    <w:rsid w:val="006033F5"/>
    <w:rsid w:val="006035E0"/>
    <w:rsid w:val="0062135D"/>
    <w:rsid w:val="00626CDB"/>
    <w:rsid w:val="00626FF1"/>
    <w:rsid w:val="00627C4D"/>
    <w:rsid w:val="00630581"/>
    <w:rsid w:val="0064378A"/>
    <w:rsid w:val="00643E5F"/>
    <w:rsid w:val="00643FE7"/>
    <w:rsid w:val="00646751"/>
    <w:rsid w:val="00646B74"/>
    <w:rsid w:val="00653C9E"/>
    <w:rsid w:val="00655573"/>
    <w:rsid w:val="00655CC1"/>
    <w:rsid w:val="006569DD"/>
    <w:rsid w:val="00660C83"/>
    <w:rsid w:val="00661F0A"/>
    <w:rsid w:val="00664366"/>
    <w:rsid w:val="0067312F"/>
    <w:rsid w:val="006810AD"/>
    <w:rsid w:val="0068184D"/>
    <w:rsid w:val="00684F17"/>
    <w:rsid w:val="006863EE"/>
    <w:rsid w:val="00690154"/>
    <w:rsid w:val="006A3D65"/>
    <w:rsid w:val="006A5068"/>
    <w:rsid w:val="006A55A2"/>
    <w:rsid w:val="006C1EDC"/>
    <w:rsid w:val="006D05F5"/>
    <w:rsid w:val="006D42FB"/>
    <w:rsid w:val="006D4957"/>
    <w:rsid w:val="006E331C"/>
    <w:rsid w:val="006E4C5C"/>
    <w:rsid w:val="006F34D2"/>
    <w:rsid w:val="00701DEF"/>
    <w:rsid w:val="007024BB"/>
    <w:rsid w:val="00703B78"/>
    <w:rsid w:val="00703CF3"/>
    <w:rsid w:val="00705B0D"/>
    <w:rsid w:val="00715C1C"/>
    <w:rsid w:val="00721B49"/>
    <w:rsid w:val="00727A45"/>
    <w:rsid w:val="007309A8"/>
    <w:rsid w:val="00734A4F"/>
    <w:rsid w:val="00736B08"/>
    <w:rsid w:val="0074586B"/>
    <w:rsid w:val="00750BDB"/>
    <w:rsid w:val="007553D5"/>
    <w:rsid w:val="00756664"/>
    <w:rsid w:val="00760263"/>
    <w:rsid w:val="00760E91"/>
    <w:rsid w:val="00766CF3"/>
    <w:rsid w:val="00772FC5"/>
    <w:rsid w:val="00773480"/>
    <w:rsid w:val="00773F94"/>
    <w:rsid w:val="00774BD3"/>
    <w:rsid w:val="00775F19"/>
    <w:rsid w:val="0078023E"/>
    <w:rsid w:val="007824ED"/>
    <w:rsid w:val="007879FE"/>
    <w:rsid w:val="00793ED2"/>
    <w:rsid w:val="0079545B"/>
    <w:rsid w:val="007963B9"/>
    <w:rsid w:val="007967AF"/>
    <w:rsid w:val="007975DB"/>
    <w:rsid w:val="007A0147"/>
    <w:rsid w:val="007A1695"/>
    <w:rsid w:val="007A7BDE"/>
    <w:rsid w:val="007B2E31"/>
    <w:rsid w:val="007C274C"/>
    <w:rsid w:val="007C7305"/>
    <w:rsid w:val="007D1F4F"/>
    <w:rsid w:val="007E037B"/>
    <w:rsid w:val="007E0DE4"/>
    <w:rsid w:val="007E16FF"/>
    <w:rsid w:val="007E19C9"/>
    <w:rsid w:val="007E1DE0"/>
    <w:rsid w:val="007E5C88"/>
    <w:rsid w:val="007F1B29"/>
    <w:rsid w:val="007F6E14"/>
    <w:rsid w:val="00813DEB"/>
    <w:rsid w:val="00816154"/>
    <w:rsid w:val="008162DB"/>
    <w:rsid w:val="008164C8"/>
    <w:rsid w:val="00817628"/>
    <w:rsid w:val="0082115E"/>
    <w:rsid w:val="00823C77"/>
    <w:rsid w:val="0083448A"/>
    <w:rsid w:val="00842C84"/>
    <w:rsid w:val="00843CF6"/>
    <w:rsid w:val="00846457"/>
    <w:rsid w:val="008472AA"/>
    <w:rsid w:val="00850B6D"/>
    <w:rsid w:val="0085274A"/>
    <w:rsid w:val="008543E4"/>
    <w:rsid w:val="008562E1"/>
    <w:rsid w:val="008574C8"/>
    <w:rsid w:val="0086420E"/>
    <w:rsid w:val="00864D46"/>
    <w:rsid w:val="00865A39"/>
    <w:rsid w:val="00866101"/>
    <w:rsid w:val="0086765D"/>
    <w:rsid w:val="00884618"/>
    <w:rsid w:val="00885402"/>
    <w:rsid w:val="00885821"/>
    <w:rsid w:val="00891F80"/>
    <w:rsid w:val="008B04CB"/>
    <w:rsid w:val="008B44C9"/>
    <w:rsid w:val="008C11D4"/>
    <w:rsid w:val="008C2D9F"/>
    <w:rsid w:val="008C3FC8"/>
    <w:rsid w:val="008C42EB"/>
    <w:rsid w:val="008D387F"/>
    <w:rsid w:val="008E24C2"/>
    <w:rsid w:val="008E3D9D"/>
    <w:rsid w:val="008E57DC"/>
    <w:rsid w:val="008E7830"/>
    <w:rsid w:val="008F6B5A"/>
    <w:rsid w:val="008F75C9"/>
    <w:rsid w:val="00901500"/>
    <w:rsid w:val="00905161"/>
    <w:rsid w:val="00912AA0"/>
    <w:rsid w:val="0091514A"/>
    <w:rsid w:val="009202C4"/>
    <w:rsid w:val="00921314"/>
    <w:rsid w:val="0092159A"/>
    <w:rsid w:val="0092681E"/>
    <w:rsid w:val="0093456B"/>
    <w:rsid w:val="00934F24"/>
    <w:rsid w:val="00935406"/>
    <w:rsid w:val="009429BE"/>
    <w:rsid w:val="009447DF"/>
    <w:rsid w:val="009466A7"/>
    <w:rsid w:val="00956EF4"/>
    <w:rsid w:val="00965A06"/>
    <w:rsid w:val="009665EE"/>
    <w:rsid w:val="0097032A"/>
    <w:rsid w:val="009709EA"/>
    <w:rsid w:val="0098230A"/>
    <w:rsid w:val="0098269A"/>
    <w:rsid w:val="009838C0"/>
    <w:rsid w:val="009A1FF1"/>
    <w:rsid w:val="009A3495"/>
    <w:rsid w:val="009A5706"/>
    <w:rsid w:val="009B03F5"/>
    <w:rsid w:val="009B2129"/>
    <w:rsid w:val="009B7025"/>
    <w:rsid w:val="009C0678"/>
    <w:rsid w:val="009C0C32"/>
    <w:rsid w:val="009C3EFA"/>
    <w:rsid w:val="009C4969"/>
    <w:rsid w:val="009D079B"/>
    <w:rsid w:val="009D44AA"/>
    <w:rsid w:val="009D6F7D"/>
    <w:rsid w:val="009E101A"/>
    <w:rsid w:val="009E7296"/>
    <w:rsid w:val="009F3F04"/>
    <w:rsid w:val="00A00606"/>
    <w:rsid w:val="00A02849"/>
    <w:rsid w:val="00A03799"/>
    <w:rsid w:val="00A1286F"/>
    <w:rsid w:val="00A17E13"/>
    <w:rsid w:val="00A221C1"/>
    <w:rsid w:val="00A25E09"/>
    <w:rsid w:val="00A27E19"/>
    <w:rsid w:val="00A33539"/>
    <w:rsid w:val="00A33754"/>
    <w:rsid w:val="00A4683E"/>
    <w:rsid w:val="00A554B6"/>
    <w:rsid w:val="00A578C8"/>
    <w:rsid w:val="00A62382"/>
    <w:rsid w:val="00A64625"/>
    <w:rsid w:val="00A70AA9"/>
    <w:rsid w:val="00A77AB7"/>
    <w:rsid w:val="00A81091"/>
    <w:rsid w:val="00A86164"/>
    <w:rsid w:val="00A91FD8"/>
    <w:rsid w:val="00A92850"/>
    <w:rsid w:val="00AA35C5"/>
    <w:rsid w:val="00AA36E9"/>
    <w:rsid w:val="00AA41A1"/>
    <w:rsid w:val="00AA7869"/>
    <w:rsid w:val="00AA7DF1"/>
    <w:rsid w:val="00AB176D"/>
    <w:rsid w:val="00AB1955"/>
    <w:rsid w:val="00AB1C1F"/>
    <w:rsid w:val="00AB2FC3"/>
    <w:rsid w:val="00AB5999"/>
    <w:rsid w:val="00AC3760"/>
    <w:rsid w:val="00AD5574"/>
    <w:rsid w:val="00AD7CD7"/>
    <w:rsid w:val="00AE227C"/>
    <w:rsid w:val="00AE5CBF"/>
    <w:rsid w:val="00AE63F2"/>
    <w:rsid w:val="00AF11E9"/>
    <w:rsid w:val="00AF2460"/>
    <w:rsid w:val="00AF3A3A"/>
    <w:rsid w:val="00AF60A8"/>
    <w:rsid w:val="00B11480"/>
    <w:rsid w:val="00B12E2B"/>
    <w:rsid w:val="00B12FC1"/>
    <w:rsid w:val="00B13A6C"/>
    <w:rsid w:val="00B150A7"/>
    <w:rsid w:val="00B15431"/>
    <w:rsid w:val="00B170E6"/>
    <w:rsid w:val="00B2218E"/>
    <w:rsid w:val="00B238AB"/>
    <w:rsid w:val="00B24A73"/>
    <w:rsid w:val="00B31F27"/>
    <w:rsid w:val="00B32E35"/>
    <w:rsid w:val="00B351D3"/>
    <w:rsid w:val="00B378AB"/>
    <w:rsid w:val="00B40BD1"/>
    <w:rsid w:val="00B411D9"/>
    <w:rsid w:val="00B465F5"/>
    <w:rsid w:val="00B508EF"/>
    <w:rsid w:val="00B553F7"/>
    <w:rsid w:val="00B579FB"/>
    <w:rsid w:val="00B63061"/>
    <w:rsid w:val="00B636F1"/>
    <w:rsid w:val="00B649AD"/>
    <w:rsid w:val="00B660A4"/>
    <w:rsid w:val="00B6661A"/>
    <w:rsid w:val="00B66BB8"/>
    <w:rsid w:val="00B71A43"/>
    <w:rsid w:val="00B75904"/>
    <w:rsid w:val="00B75AB9"/>
    <w:rsid w:val="00B8460C"/>
    <w:rsid w:val="00B85183"/>
    <w:rsid w:val="00B87EC8"/>
    <w:rsid w:val="00B933F8"/>
    <w:rsid w:val="00B97042"/>
    <w:rsid w:val="00BA1A4B"/>
    <w:rsid w:val="00BA60E6"/>
    <w:rsid w:val="00BA6BF5"/>
    <w:rsid w:val="00BA6F39"/>
    <w:rsid w:val="00BA7543"/>
    <w:rsid w:val="00BA7963"/>
    <w:rsid w:val="00BB1E26"/>
    <w:rsid w:val="00BB29B9"/>
    <w:rsid w:val="00BB4569"/>
    <w:rsid w:val="00BC1908"/>
    <w:rsid w:val="00BC2D85"/>
    <w:rsid w:val="00BC4EEE"/>
    <w:rsid w:val="00BC5E0E"/>
    <w:rsid w:val="00BD49AF"/>
    <w:rsid w:val="00BD4E53"/>
    <w:rsid w:val="00BD506E"/>
    <w:rsid w:val="00BE09E3"/>
    <w:rsid w:val="00BE624A"/>
    <w:rsid w:val="00BF1436"/>
    <w:rsid w:val="00BF306B"/>
    <w:rsid w:val="00C0136A"/>
    <w:rsid w:val="00C01E17"/>
    <w:rsid w:val="00C0313C"/>
    <w:rsid w:val="00C03E28"/>
    <w:rsid w:val="00C05628"/>
    <w:rsid w:val="00C17BFA"/>
    <w:rsid w:val="00C206CE"/>
    <w:rsid w:val="00C22E6B"/>
    <w:rsid w:val="00C251D6"/>
    <w:rsid w:val="00C25D8C"/>
    <w:rsid w:val="00C31895"/>
    <w:rsid w:val="00C362D9"/>
    <w:rsid w:val="00C363D1"/>
    <w:rsid w:val="00C36DEF"/>
    <w:rsid w:val="00C37F97"/>
    <w:rsid w:val="00C42801"/>
    <w:rsid w:val="00C600AF"/>
    <w:rsid w:val="00C64DD2"/>
    <w:rsid w:val="00C66E36"/>
    <w:rsid w:val="00C73A89"/>
    <w:rsid w:val="00C75177"/>
    <w:rsid w:val="00C774CF"/>
    <w:rsid w:val="00C804F8"/>
    <w:rsid w:val="00C81840"/>
    <w:rsid w:val="00C81D8D"/>
    <w:rsid w:val="00C907B1"/>
    <w:rsid w:val="00C94965"/>
    <w:rsid w:val="00C97B97"/>
    <w:rsid w:val="00CA0DF5"/>
    <w:rsid w:val="00CA4414"/>
    <w:rsid w:val="00CB6802"/>
    <w:rsid w:val="00CC1E87"/>
    <w:rsid w:val="00CC20B5"/>
    <w:rsid w:val="00CD06D8"/>
    <w:rsid w:val="00CD5039"/>
    <w:rsid w:val="00CD7999"/>
    <w:rsid w:val="00CE0CF6"/>
    <w:rsid w:val="00CE3897"/>
    <w:rsid w:val="00CE38D6"/>
    <w:rsid w:val="00CF103B"/>
    <w:rsid w:val="00D06CA4"/>
    <w:rsid w:val="00D10CDA"/>
    <w:rsid w:val="00D116A3"/>
    <w:rsid w:val="00D16493"/>
    <w:rsid w:val="00D17A6D"/>
    <w:rsid w:val="00D216E5"/>
    <w:rsid w:val="00D23213"/>
    <w:rsid w:val="00D25A06"/>
    <w:rsid w:val="00D270F4"/>
    <w:rsid w:val="00D374D1"/>
    <w:rsid w:val="00D4307A"/>
    <w:rsid w:val="00D60AB3"/>
    <w:rsid w:val="00D6472D"/>
    <w:rsid w:val="00D71714"/>
    <w:rsid w:val="00D92374"/>
    <w:rsid w:val="00D96061"/>
    <w:rsid w:val="00DA0182"/>
    <w:rsid w:val="00DA3F64"/>
    <w:rsid w:val="00DB001F"/>
    <w:rsid w:val="00DB323C"/>
    <w:rsid w:val="00DC60DC"/>
    <w:rsid w:val="00DD2896"/>
    <w:rsid w:val="00DD5811"/>
    <w:rsid w:val="00DE09AA"/>
    <w:rsid w:val="00DE246A"/>
    <w:rsid w:val="00DE2F23"/>
    <w:rsid w:val="00DE5707"/>
    <w:rsid w:val="00DE72F9"/>
    <w:rsid w:val="00DF196B"/>
    <w:rsid w:val="00DF273D"/>
    <w:rsid w:val="00E01477"/>
    <w:rsid w:val="00E03B40"/>
    <w:rsid w:val="00E122F0"/>
    <w:rsid w:val="00E12D14"/>
    <w:rsid w:val="00E1602F"/>
    <w:rsid w:val="00E20D27"/>
    <w:rsid w:val="00E2346E"/>
    <w:rsid w:val="00E27F7E"/>
    <w:rsid w:val="00E31344"/>
    <w:rsid w:val="00E354D4"/>
    <w:rsid w:val="00E441C3"/>
    <w:rsid w:val="00E46E21"/>
    <w:rsid w:val="00E47E13"/>
    <w:rsid w:val="00E5246D"/>
    <w:rsid w:val="00E544A2"/>
    <w:rsid w:val="00E63884"/>
    <w:rsid w:val="00E75929"/>
    <w:rsid w:val="00E75E7E"/>
    <w:rsid w:val="00E82A31"/>
    <w:rsid w:val="00E91AE1"/>
    <w:rsid w:val="00E9257B"/>
    <w:rsid w:val="00EA450C"/>
    <w:rsid w:val="00EB2BF0"/>
    <w:rsid w:val="00EB2BF2"/>
    <w:rsid w:val="00EB3E35"/>
    <w:rsid w:val="00EB5CD6"/>
    <w:rsid w:val="00EC6EDD"/>
    <w:rsid w:val="00EC767A"/>
    <w:rsid w:val="00ED63E0"/>
    <w:rsid w:val="00ED7A3E"/>
    <w:rsid w:val="00EE3541"/>
    <w:rsid w:val="00EE4924"/>
    <w:rsid w:val="00EE56DD"/>
    <w:rsid w:val="00EE7FF1"/>
    <w:rsid w:val="00EF01F7"/>
    <w:rsid w:val="00EF5F50"/>
    <w:rsid w:val="00EF634E"/>
    <w:rsid w:val="00F01EA9"/>
    <w:rsid w:val="00F10C2D"/>
    <w:rsid w:val="00F14CCF"/>
    <w:rsid w:val="00F2352C"/>
    <w:rsid w:val="00F239E2"/>
    <w:rsid w:val="00F245B7"/>
    <w:rsid w:val="00F264CE"/>
    <w:rsid w:val="00F312B7"/>
    <w:rsid w:val="00F320E2"/>
    <w:rsid w:val="00F340A8"/>
    <w:rsid w:val="00F44FD0"/>
    <w:rsid w:val="00F4532C"/>
    <w:rsid w:val="00F5282F"/>
    <w:rsid w:val="00F67D69"/>
    <w:rsid w:val="00F74F81"/>
    <w:rsid w:val="00F753AE"/>
    <w:rsid w:val="00F76FBD"/>
    <w:rsid w:val="00F843FE"/>
    <w:rsid w:val="00F86C53"/>
    <w:rsid w:val="00F904EA"/>
    <w:rsid w:val="00F925FD"/>
    <w:rsid w:val="00F94D92"/>
    <w:rsid w:val="00FA3653"/>
    <w:rsid w:val="00FA49B3"/>
    <w:rsid w:val="00FA6867"/>
    <w:rsid w:val="00FB2CE5"/>
    <w:rsid w:val="00FB356D"/>
    <w:rsid w:val="00FC2DF3"/>
    <w:rsid w:val="00FC3769"/>
    <w:rsid w:val="00FD6ABF"/>
    <w:rsid w:val="00FD78F1"/>
    <w:rsid w:val="00FF5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0745">
      <w:bodyDiv w:val="1"/>
      <w:marLeft w:val="0"/>
      <w:marRight w:val="0"/>
      <w:marTop w:val="0"/>
      <w:marBottom w:val="0"/>
      <w:divBdr>
        <w:top w:val="none" w:sz="0" w:space="0" w:color="auto"/>
        <w:left w:val="none" w:sz="0" w:space="0" w:color="auto"/>
        <w:bottom w:val="none" w:sz="0" w:space="0" w:color="auto"/>
        <w:right w:val="none" w:sz="0" w:space="0" w:color="auto"/>
      </w:divBdr>
    </w:div>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B8107-B361-492A-A0A9-862659575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5</Words>
  <Characters>2322</Characters>
  <Application>Microsoft Office Word</Application>
  <DocSecurity>0</DocSecurity>
  <Lines>6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2</cp:revision>
  <cp:lastPrinted>2022-11-10T18:18:00Z</cp:lastPrinted>
  <dcterms:created xsi:type="dcterms:W3CDTF">2023-01-19T17:57:00Z</dcterms:created>
  <dcterms:modified xsi:type="dcterms:W3CDTF">2023-01-1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y fmtid="{D5CDD505-2E9C-101B-9397-08002B2CF9AE}" pid="4" name="GrammarlyDocumentId">
    <vt:lpwstr>6bce904513e5df1bc6bc8ae0f6c6f0bdd3a04ac25e8dfea6c3946f6086597040</vt:lpwstr>
  </property>
</Properties>
</file>